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513D59" w14:textId="51C1FFF3" w:rsidR="004A22B3" w:rsidRPr="004A22B3" w:rsidRDefault="005C0518" w:rsidP="004A22B3">
      <w:pPr>
        <w:pStyle w:val="Questioncontext"/>
        <w:rPr>
          <w:b/>
          <w:bCs/>
        </w:rPr>
      </w:pPr>
      <w:r w:rsidRPr="00902FBE">
        <w:rPr>
          <w:b/>
          <w:bCs/>
          <w:noProof/>
          <w:lang w:eastAsia="en-GB"/>
        </w:rPr>
        <w:drawing>
          <wp:anchor distT="0" distB="0" distL="114300" distR="114300" simplePos="0" relativeHeight="251738112" behindDoc="0" locked="0" layoutInCell="1" allowOverlap="1" wp14:anchorId="3C5D3434" wp14:editId="7BBDF305">
            <wp:simplePos x="0" y="0"/>
            <wp:positionH relativeFrom="margin">
              <wp:posOffset>4867275</wp:posOffset>
            </wp:positionH>
            <wp:positionV relativeFrom="paragraph">
              <wp:posOffset>0</wp:posOffset>
            </wp:positionV>
            <wp:extent cx="1271270" cy="2124075"/>
            <wp:effectExtent l="0" t="0" r="5080" b="9525"/>
            <wp:wrapSquare wrapText="bothSides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175"/>
                    <a:stretch/>
                  </pic:blipFill>
                  <pic:spPr bwMode="auto">
                    <a:xfrm>
                      <a:off x="0" y="0"/>
                      <a:ext cx="1271270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4A22B3" w:rsidRPr="004A22B3">
        <w:rPr>
          <w:b/>
          <w:bCs/>
        </w:rPr>
        <w:t>Simon says…</w:t>
      </w:r>
    </w:p>
    <w:p w14:paraId="562E0AF2" w14:textId="41681A33" w:rsidR="004A22B3" w:rsidRDefault="004A22B3" w:rsidP="004A22B3">
      <w:pPr>
        <w:pStyle w:val="Question"/>
        <w:numPr>
          <w:ilvl w:val="0"/>
          <w:numId w:val="2"/>
        </w:numPr>
        <w:spacing w:before="0"/>
      </w:pPr>
      <w:r>
        <w:t>Simon heats some copper sulfate solution using a Bunsen burner.</w:t>
      </w:r>
    </w:p>
    <w:p w14:paraId="63E2A044" w14:textId="70DAFBA8" w:rsidR="004A22B3" w:rsidRDefault="004A22B3" w:rsidP="004A22B3">
      <w:pPr>
        <w:pStyle w:val="Questioncontext"/>
      </w:pPr>
      <w:r>
        <w:t>The gas used in the Bunsen burner is called methane, and the molecular formula of methane is CH</w:t>
      </w:r>
      <w:r w:rsidRPr="00DB64DF">
        <w:rPr>
          <w:vertAlign w:val="subscript"/>
        </w:rPr>
        <w:t>4</w:t>
      </w:r>
      <w:r>
        <w:t>.</w:t>
      </w:r>
    </w:p>
    <w:p w14:paraId="082B3FFA" w14:textId="77777777" w:rsidR="004A22B3" w:rsidRDefault="004A22B3" w:rsidP="004A22B3">
      <w:pPr>
        <w:pStyle w:val="Questioncontext"/>
      </w:pPr>
    </w:p>
    <w:p w14:paraId="7E42032D" w14:textId="5EBCCAAE" w:rsidR="004A22B3" w:rsidRDefault="004A22B3" w:rsidP="004A22B3">
      <w:pPr>
        <w:pStyle w:val="Questioncontext"/>
      </w:pPr>
      <w:r>
        <w:t>He makes some statements about this process.</w:t>
      </w:r>
    </w:p>
    <w:p w14:paraId="4580DFBD" w14:textId="77C05C34" w:rsidR="004A22B3" w:rsidRDefault="004A22B3" w:rsidP="004A22B3">
      <w:pPr>
        <w:pStyle w:val="Questioncontext"/>
      </w:pPr>
      <w:bookmarkStart w:id="0" w:name="_GoBack"/>
      <w:bookmarkEnd w:id="0"/>
    </w:p>
    <w:p w14:paraId="7C144261" w14:textId="77777777" w:rsidR="004A22B3" w:rsidRDefault="004A22B3" w:rsidP="004A22B3">
      <w:pPr>
        <w:pStyle w:val="Questioncontext"/>
      </w:pPr>
      <w:r>
        <w:t>State which statements are true, and which are false.</w:t>
      </w:r>
    </w:p>
    <w:p w14:paraId="30437295" w14:textId="5FBA7F0B" w:rsidR="004A22B3" w:rsidRDefault="00C24604" w:rsidP="004A22B3">
      <w:pPr>
        <w:pStyle w:val="Questioncontext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40160" behindDoc="1" locked="0" layoutInCell="1" allowOverlap="1" wp14:anchorId="2684C6D3" wp14:editId="5C54BE18">
                <wp:simplePos x="0" y="0"/>
                <wp:positionH relativeFrom="margin">
                  <wp:posOffset>5251450</wp:posOffset>
                </wp:positionH>
                <wp:positionV relativeFrom="paragraph">
                  <wp:posOffset>267970</wp:posOffset>
                </wp:positionV>
                <wp:extent cx="973455" cy="22860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3455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53AF34" w14:textId="77777777" w:rsidR="00C24604" w:rsidRPr="008659A8" w:rsidRDefault="00C24604" w:rsidP="00C24604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Source: </w:t>
                            </w:r>
                            <w:r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Adobe Stoc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84C6D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3.5pt;margin-top:21.1pt;width:76.65pt;height:18pt;z-index:-2515763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" stroked="f">
                <v:textbox>
                  <w:txbxContent>
                    <w:p w14:paraId="7A53AF34" w14:textId="77777777" w:rsidR="00C24604" w:rsidRPr="008659A8" w:rsidRDefault="00C24604" w:rsidP="00C24604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Source: </w:t>
                      </w:r>
                      <w:r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Adobe Stock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A22B3">
        <w:t>Write ‘T’ or ‘F’ into the box.</w:t>
      </w:r>
      <w:r w:rsidRPr="00C24604">
        <w:rPr>
          <w:noProof/>
          <w:lang w:eastAsia="en-GB"/>
        </w:rPr>
        <w:t xml:space="preserve"> 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1"/>
        <w:gridCol w:w="966"/>
      </w:tblGrid>
      <w:tr w:rsidR="00A14A17" w14:paraId="20EEA499" w14:textId="77777777" w:rsidTr="0035142A">
        <w:trPr>
          <w:trHeight w:val="268"/>
        </w:trPr>
        <w:tc>
          <w:tcPr>
            <w:tcW w:w="7551" w:type="dxa"/>
          </w:tcPr>
          <w:p w14:paraId="15D085DC" w14:textId="5382973F" w:rsidR="00A14A17" w:rsidRDefault="004A22B3" w:rsidP="00A61549">
            <w:pPr>
              <w:pStyle w:val="Question"/>
              <w:numPr>
                <w:ilvl w:val="0"/>
                <w:numId w:val="3"/>
              </w:numPr>
            </w:pPr>
            <w:r>
              <w:t>Methane is a hydrocarbon</w:t>
            </w:r>
          </w:p>
          <w:p w14:paraId="7BAC1246" w14:textId="31CB0CE7" w:rsidR="00A14A17" w:rsidRDefault="00A14A17" w:rsidP="004A22B3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55BAD302" w14:textId="342036FD" w:rsidR="004A22B3" w:rsidRDefault="004A22B3" w:rsidP="004A22B3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7F9FCF2E" w14:textId="7D39E9CB" w:rsidR="00A14A17" w:rsidRDefault="004A22B3" w:rsidP="00A61549">
            <w:pPr>
              <w:pStyle w:val="Question"/>
              <w:numPr>
                <w:ilvl w:val="0"/>
                <w:numId w:val="3"/>
              </w:numPr>
            </w:pPr>
            <w:r>
              <w:t>Methane reacts with oxygen to make heat energy</w:t>
            </w:r>
            <w:r w:rsidR="00A14A17">
              <w:t>.</w:t>
            </w:r>
            <w:r w:rsidR="00A14A17">
              <w:br/>
            </w:r>
          </w:p>
          <w:p w14:paraId="6D88EFAA" w14:textId="77777777" w:rsidR="00A14A17" w:rsidRPr="00950512" w:rsidRDefault="00A14A17" w:rsidP="004A22B3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1008B444" w14:textId="40397550" w:rsidR="004A22B3" w:rsidRDefault="004A22B3" w:rsidP="00A61549">
            <w:pPr>
              <w:pStyle w:val="Question"/>
              <w:numPr>
                <w:ilvl w:val="0"/>
                <w:numId w:val="3"/>
              </w:numPr>
            </w:pPr>
            <w:r>
              <w:t xml:space="preserve">Heat energy passes from the copper sulfate solution </w:t>
            </w:r>
            <w:r>
              <w:br/>
              <w:t>to the Bunsen flame.</w:t>
            </w:r>
          </w:p>
          <w:p w14:paraId="060CE3A7" w14:textId="56CD7FA7" w:rsidR="00A14A17" w:rsidRDefault="00A14A17" w:rsidP="004A22B3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37863843" w14:textId="77777777" w:rsidR="00A14A17" w:rsidRDefault="00A14A17" w:rsidP="004A22B3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5035BF89" w14:textId="39BAA062" w:rsidR="00A14A17" w:rsidRDefault="004A22B3" w:rsidP="00A61549">
            <w:pPr>
              <w:pStyle w:val="Question"/>
              <w:numPr>
                <w:ilvl w:val="0"/>
                <w:numId w:val="3"/>
              </w:numPr>
            </w:pPr>
            <w:r>
              <w:t>Methane is oxidised in the reaction</w:t>
            </w:r>
            <w:r w:rsidR="0037682A">
              <w:t>.</w:t>
            </w:r>
          </w:p>
          <w:p w14:paraId="3901DC96" w14:textId="1B2A1B5D" w:rsidR="00A14A17" w:rsidRDefault="00A14A17" w:rsidP="004A22B3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39688E23" w14:textId="57595252" w:rsidR="0037682A" w:rsidRPr="00950512" w:rsidRDefault="0037682A" w:rsidP="004A22B3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17783CF6" w14:textId="7F0F6049" w:rsidR="00A14A17" w:rsidRDefault="004A22B3" w:rsidP="00A61549">
            <w:pPr>
              <w:pStyle w:val="Question"/>
              <w:numPr>
                <w:ilvl w:val="0"/>
                <w:numId w:val="3"/>
              </w:numPr>
            </w:pPr>
            <w:r>
              <w:t xml:space="preserve">When methane burns, no chemical products are formed, </w:t>
            </w:r>
            <w:r>
              <w:br/>
              <w:t>only heat energy</w:t>
            </w:r>
            <w:r w:rsidR="00000F9A">
              <w:t>.</w:t>
            </w:r>
          </w:p>
          <w:p w14:paraId="7AC7745E" w14:textId="77777777" w:rsidR="00A14A17" w:rsidRDefault="00A14A17" w:rsidP="004A22B3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50C83388" w14:textId="77777777" w:rsidR="00A14A17" w:rsidRDefault="00A14A17" w:rsidP="004A22B3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7BBA2CE7" w14:textId="6FECEF08" w:rsidR="00A14A17" w:rsidRDefault="004A22B3" w:rsidP="00A61549">
            <w:pPr>
              <w:pStyle w:val="Question"/>
              <w:numPr>
                <w:ilvl w:val="0"/>
                <w:numId w:val="3"/>
              </w:numPr>
            </w:pPr>
            <w:r>
              <w:t>The chemical reaction taking place is a neutralisation</w:t>
            </w:r>
            <w:r w:rsidR="0037682A">
              <w:t>.</w:t>
            </w:r>
          </w:p>
          <w:p w14:paraId="337D772A" w14:textId="1A8022EA" w:rsidR="00A14A17" w:rsidRPr="0037682A" w:rsidRDefault="00A14A17" w:rsidP="004A22B3">
            <w:pPr>
              <w:pStyle w:val="Question"/>
              <w:numPr>
                <w:ilvl w:val="0"/>
                <w:numId w:val="0"/>
              </w:numPr>
              <w:ind w:left="720" w:hanging="360"/>
            </w:pPr>
          </w:p>
        </w:tc>
        <w:tc>
          <w:tcPr>
            <w:tcW w:w="966" w:type="dxa"/>
          </w:tcPr>
          <w:p w14:paraId="6F516723" w14:textId="76960EB7" w:rsidR="00A14A17" w:rsidRDefault="004A22B3" w:rsidP="0035142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01248" behindDoc="0" locked="0" layoutInCell="1" allowOverlap="1" wp14:anchorId="7E2D5739" wp14:editId="63F10665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2919095</wp:posOffset>
                      </wp:positionV>
                      <wp:extent cx="473710" cy="406400"/>
                      <wp:effectExtent l="0" t="0" r="2540" b="0"/>
                      <wp:wrapSquare wrapText="bothSides"/>
                      <wp:docPr id="42" name="Group 4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43" name="Rectangle 43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4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9000FBA" w14:textId="2C644CF5" w:rsidR="00A14A17" w:rsidRPr="00801BFC" w:rsidRDefault="004A22B3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F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E2D5739" id="Group 42" o:spid="_x0000_s1027" style="position:absolute;margin-left:.3pt;margin-top:229.85pt;width:37.3pt;height:32pt;z-index:251701248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">
                      <v:rect id="Rectangle 43" o:spid="_x0000_s1028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" fillcolor="#f2f2f2 [3052]" stroked="f" strokeweight="1pt"/>
                      <v:shape id="_x0000_s1029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">
                        <v:textbox>
                          <w:txbxContent>
                            <w:p w14:paraId="59000FBA" w14:textId="2C644CF5" w:rsidR="00A14A17" w:rsidRPr="00801BFC" w:rsidRDefault="004A22B3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F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96128" behindDoc="0" locked="0" layoutInCell="1" allowOverlap="1" wp14:anchorId="7FC65DB8" wp14:editId="0B0490FC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142875</wp:posOffset>
                      </wp:positionV>
                      <wp:extent cx="473710" cy="406400"/>
                      <wp:effectExtent l="0" t="0" r="2540" b="0"/>
                      <wp:wrapSquare wrapText="bothSides"/>
                      <wp:docPr id="63" name="Group 6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192" name="Rectangle 192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9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4F9AE28D" w14:textId="77777777" w:rsidR="00A14A17" w:rsidRPr="00801BFC" w:rsidRDefault="00A14A17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FC65DB8" id="Group 63" o:spid="_x0000_s1030" style="position:absolute;margin-left:-.05pt;margin-top:11.25pt;width:37.3pt;height:32pt;z-index:251696128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">
                      <v:rect id="Rectangle 192" o:spid="_x0000_s1031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" fillcolor="#f2f2f2 [3052]" stroked="f" strokeweight="1pt"/>
                      <v:shape id="_x0000_s1032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">
                        <v:textbox>
                          <w:txbxContent>
                            <w:p w14:paraId="4F9AE28D" w14:textId="77777777" w:rsidR="00A14A17" w:rsidRPr="00801BFC" w:rsidRDefault="00A14A17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37682A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00224" behindDoc="0" locked="0" layoutInCell="1" allowOverlap="1" wp14:anchorId="085F3BC1" wp14:editId="0134EA5B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2303145</wp:posOffset>
                      </wp:positionV>
                      <wp:extent cx="473710" cy="406400"/>
                      <wp:effectExtent l="0" t="0" r="2540" b="0"/>
                      <wp:wrapSquare wrapText="bothSides"/>
                      <wp:docPr id="51" name="Group 5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2" name="Rectangle 52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6B1A568D" w14:textId="700A3F0D" w:rsidR="00A14A17" w:rsidRPr="00801BFC" w:rsidRDefault="004A22B3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F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85F3BC1" id="Group 51" o:spid="_x0000_s1033" style="position:absolute;margin-left:.3pt;margin-top:181.35pt;width:37.3pt;height:32pt;z-index:251700224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">
                      <v:rect id="Rectangle 52" o:spid="_x0000_s1034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" fillcolor="#f2f2f2 [3052]" stroked="f" strokeweight="1pt"/>
                      <v:shape id="_x0000_s1035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">
                        <v:textbox>
                          <w:txbxContent>
                            <w:p w14:paraId="6B1A568D" w14:textId="700A3F0D" w:rsidR="00A14A17" w:rsidRPr="00801BFC" w:rsidRDefault="004A22B3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F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000F9A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99200" behindDoc="0" locked="0" layoutInCell="1" allowOverlap="1" wp14:anchorId="0F63EF2F" wp14:editId="56AD27A7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1782445</wp:posOffset>
                      </wp:positionV>
                      <wp:extent cx="473710" cy="406400"/>
                      <wp:effectExtent l="0" t="0" r="2540" b="0"/>
                      <wp:wrapSquare wrapText="bothSides"/>
                      <wp:docPr id="54" name="Group 5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5" name="Rectangle 55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36A0D7DE" w14:textId="1AF34E6F" w:rsidR="00A14A17" w:rsidRPr="00801BFC" w:rsidRDefault="0037682A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F63EF2F" id="Group 54" o:spid="_x0000_s1036" style="position:absolute;margin-left:.3pt;margin-top:140.35pt;width:37.3pt;height:32pt;z-index:251699200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">
                      <v:rect id="Rectangle 55" o:spid="_x0000_s1037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" fillcolor="#f2f2f2 [3052]" stroked="f" strokeweight="1pt"/>
                      <v:shape id="_x0000_s1038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">
                        <v:textbox>
                          <w:txbxContent>
                            <w:p w14:paraId="36A0D7DE" w14:textId="1AF34E6F" w:rsidR="00A14A17" w:rsidRPr="00801BFC" w:rsidRDefault="0037682A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000F9A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98176" behindDoc="0" locked="0" layoutInCell="1" allowOverlap="1" wp14:anchorId="0D09E44C" wp14:editId="161FEC8A">
                      <wp:simplePos x="0" y="0"/>
                      <wp:positionH relativeFrom="column">
                        <wp:posOffset>-8890</wp:posOffset>
                      </wp:positionH>
                      <wp:positionV relativeFrom="paragraph">
                        <wp:posOffset>1210945</wp:posOffset>
                      </wp:positionV>
                      <wp:extent cx="473710" cy="406400"/>
                      <wp:effectExtent l="0" t="0" r="2540" b="0"/>
                      <wp:wrapSquare wrapText="bothSides"/>
                      <wp:docPr id="57" name="Group 5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8" name="Rectangle 58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9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F41431D" w14:textId="747BCCE0" w:rsidR="00A14A17" w:rsidRPr="00801BFC" w:rsidRDefault="004A22B3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F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D09E44C" id="Group 57" o:spid="_x0000_s1039" style="position:absolute;margin-left:-.7pt;margin-top:95.35pt;width:37.3pt;height:32pt;z-index:251698176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">
                      <v:rect id="Rectangle 58" o:spid="_x0000_s1040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" fillcolor="#f2f2f2 [3052]" stroked="f" strokeweight="1pt"/>
                      <v:shape id="_x0000_s1041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">
                        <v:textbox>
                          <w:txbxContent>
                            <w:p w14:paraId="5F41431D" w14:textId="747BCCE0" w:rsidR="00A14A17" w:rsidRPr="00801BFC" w:rsidRDefault="004A22B3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F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000F9A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97152" behindDoc="0" locked="0" layoutInCell="1" allowOverlap="1" wp14:anchorId="2A419476" wp14:editId="41C53834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677545</wp:posOffset>
                      </wp:positionV>
                      <wp:extent cx="473710" cy="406400"/>
                      <wp:effectExtent l="0" t="0" r="2540" b="0"/>
                      <wp:wrapSquare wrapText="bothSides"/>
                      <wp:docPr id="60" name="Group 6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61" name="Rectangle 61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2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785A816B" w14:textId="538C276D" w:rsidR="00A14A17" w:rsidRPr="00801BFC" w:rsidRDefault="004A22B3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A419476" id="Group 60" o:spid="_x0000_s1042" style="position:absolute;margin-left:-.2pt;margin-top:53.35pt;width:37.3pt;height:32pt;z-index:251697152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">
                      <v:rect id="Rectangle 61" o:spid="_x0000_s1043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" fillcolor="#f2f2f2 [3052]" stroked="f" strokeweight="1pt"/>
                      <v:shape id="_x0000_s1044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">
                        <v:textbox>
                          <w:txbxContent>
                            <w:p w14:paraId="785A816B" w14:textId="538C276D" w:rsidR="00A14A17" w:rsidRPr="00801BFC" w:rsidRDefault="004A22B3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</w:p>
        </w:tc>
      </w:tr>
    </w:tbl>
    <w:p w14:paraId="7B43D76B" w14:textId="108C469E" w:rsidR="00000F9A" w:rsidRDefault="00000F9A" w:rsidP="00000F9A">
      <w:pPr>
        <w:ind w:firstLine="720"/>
        <w:rPr>
          <w:rFonts w:ascii="Arial" w:hAnsi="Arial" w:cs="Arial"/>
        </w:rPr>
      </w:pPr>
    </w:p>
    <w:p w14:paraId="7F36965B" w14:textId="292433DF" w:rsidR="004A22B3" w:rsidRDefault="004A22B3">
      <w:pPr>
        <w:rPr>
          <w:rFonts w:ascii="Arial" w:hAnsi="Arial" w:cs="Arial"/>
          <w:b/>
          <w:bCs/>
        </w:rPr>
      </w:pPr>
      <w:r>
        <w:br w:type="page"/>
      </w:r>
    </w:p>
    <w:p w14:paraId="32532BD7" w14:textId="3B757455" w:rsidR="00A14A17" w:rsidRDefault="00B10287" w:rsidP="0037682A">
      <w:pPr>
        <w:pStyle w:val="Question"/>
        <w:numPr>
          <w:ilvl w:val="0"/>
          <w:numId w:val="2"/>
        </w:numPr>
        <w:spacing w:before="0"/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1736064" behindDoc="0" locked="0" layoutInCell="1" allowOverlap="1" wp14:anchorId="0C091B18" wp14:editId="3BE67F66">
            <wp:simplePos x="0" y="0"/>
            <wp:positionH relativeFrom="column">
              <wp:posOffset>5436870</wp:posOffset>
            </wp:positionH>
            <wp:positionV relativeFrom="paragraph">
              <wp:posOffset>12700</wp:posOffset>
            </wp:positionV>
            <wp:extent cx="866775" cy="1511300"/>
            <wp:effectExtent l="0" t="0" r="9525" b="0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342" t="6959" r="11651" b="4319"/>
                    <a:stretch/>
                  </pic:blipFill>
                  <pic:spPr bwMode="auto">
                    <a:xfrm>
                      <a:off x="0" y="0"/>
                      <a:ext cx="866775" cy="151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22B3">
        <w:t>This shows a cylinder of propane</w:t>
      </w:r>
      <w:r w:rsidR="00A14A17">
        <w:t>.</w:t>
      </w:r>
    </w:p>
    <w:p w14:paraId="6AEB608B" w14:textId="4762FC4A" w:rsidR="004A22B3" w:rsidRDefault="004A22B3" w:rsidP="004A22B3">
      <w:pPr>
        <w:pStyle w:val="Questioncontext"/>
      </w:pPr>
      <w:r>
        <w:t>The propane in the cylinder can be used to provide heat for barbecues and heating for houses.</w:t>
      </w:r>
    </w:p>
    <w:p w14:paraId="441ECC3C" w14:textId="32FD3560" w:rsidR="004A22B3" w:rsidRDefault="004A22B3" w:rsidP="004A22B3">
      <w:pPr>
        <w:pStyle w:val="Questioncontext"/>
      </w:pPr>
    </w:p>
    <w:p w14:paraId="62E39F7E" w14:textId="4EC27016" w:rsidR="004A22B3" w:rsidRDefault="004A22B3" w:rsidP="004A22B3">
      <w:pPr>
        <w:pStyle w:val="Questioncontext"/>
      </w:pPr>
      <w:r>
        <w:t>Propane has the molecular formula C</w:t>
      </w:r>
      <w:r w:rsidRPr="008A0FD6">
        <w:rPr>
          <w:vertAlign w:val="subscript"/>
        </w:rPr>
        <w:t>3</w:t>
      </w:r>
      <w:r>
        <w:t>H</w:t>
      </w:r>
      <w:r w:rsidRPr="008A0FD6">
        <w:rPr>
          <w:vertAlign w:val="subscript"/>
        </w:rPr>
        <w:t>8</w:t>
      </w:r>
      <w:r>
        <w:t>.</w:t>
      </w:r>
    </w:p>
    <w:p w14:paraId="1452EDD0" w14:textId="09FA7B4B" w:rsidR="004A22B3" w:rsidRDefault="004A22B3" w:rsidP="004A22B3">
      <w:pPr>
        <w:pStyle w:val="Questioncontext"/>
      </w:pPr>
    </w:p>
    <w:p w14:paraId="54E5928F" w14:textId="10A8A037" w:rsidR="004A22B3" w:rsidRDefault="00C24604" w:rsidP="00A61549">
      <w:pPr>
        <w:pStyle w:val="Question"/>
        <w:numPr>
          <w:ilvl w:val="0"/>
          <w:numId w:val="4"/>
        </w:numPr>
        <w:spacing w:line="240" w:lineRule="auto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42208" behindDoc="1" locked="0" layoutInCell="1" allowOverlap="1" wp14:anchorId="5183DD8A" wp14:editId="3D4F2988">
                <wp:simplePos x="0" y="0"/>
                <wp:positionH relativeFrom="margin">
                  <wp:posOffset>5039995</wp:posOffset>
                </wp:positionH>
                <wp:positionV relativeFrom="paragraph">
                  <wp:posOffset>163195</wp:posOffset>
                </wp:positionV>
                <wp:extent cx="1265555" cy="21590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5555" cy="215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561202" w14:textId="77777777" w:rsidR="00C24604" w:rsidRPr="008659A8" w:rsidRDefault="00C24604" w:rsidP="00C24604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Source: </w:t>
                            </w:r>
                            <w:r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Envato Elem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83DD8A" id="_x0000_s1045" type="#_x0000_t202" style="position:absolute;left:0;text-align:left;margin-left:396.85pt;margin-top:12.85pt;width:99.65pt;height:17pt;z-index:-2515742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" stroked="f">
                <v:textbox>
                  <w:txbxContent>
                    <w:p w14:paraId="0A561202" w14:textId="77777777" w:rsidR="00C24604" w:rsidRPr="008659A8" w:rsidRDefault="00C24604" w:rsidP="00C24604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Source: </w:t>
                      </w:r>
                      <w:proofErr w:type="spellStart"/>
                      <w:r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Envato</w:t>
                      </w:r>
                      <w:proofErr w:type="spellEnd"/>
                      <w:r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 Eleme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A22B3">
        <w:t>Complete the structure below to show a propane molecule.</w:t>
      </w:r>
    </w:p>
    <w:p w14:paraId="76AC449A" w14:textId="52C26835" w:rsidR="004A22B3" w:rsidRPr="00B10287" w:rsidRDefault="00B10287" w:rsidP="00B10287">
      <w:pPr>
        <w:pStyle w:val="Answertext"/>
      </w:pPr>
      <w:r>
        <w:rPr>
          <w:noProof/>
          <w:lang w:eastAsia="en-GB"/>
        </w:rPr>
        <w:drawing>
          <wp:inline distT="0" distB="0" distL="0" distR="0" wp14:anchorId="3EC273CE" wp14:editId="16C99708">
            <wp:extent cx="1657350" cy="1178819"/>
            <wp:effectExtent l="19050" t="19050" r="19050" b="215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64390" cy="1183826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49D0BCC2" w14:textId="77777777" w:rsidR="004A22B3" w:rsidRDefault="004A22B3" w:rsidP="004A22B3">
      <w:pPr>
        <w:pStyle w:val="ListParagraph"/>
        <w:spacing w:line="240" w:lineRule="auto"/>
        <w:ind w:left="1080"/>
        <w:rPr>
          <w:rFonts w:ascii="Arial" w:hAnsi="Arial" w:cs="Arial"/>
          <w:color w:val="FF0000"/>
        </w:rPr>
      </w:pPr>
    </w:p>
    <w:p w14:paraId="0713C134" w14:textId="34C336A3" w:rsidR="004A22B3" w:rsidRPr="00644C63" w:rsidRDefault="004A22B3" w:rsidP="00644C63">
      <w:pPr>
        <w:pStyle w:val="Questioncontext"/>
      </w:pPr>
      <w:r>
        <w:t>Michelle and Sarah would like to write some equations to show propane burning.</w:t>
      </w:r>
    </w:p>
    <w:p w14:paraId="1BE79F6A" w14:textId="77777777" w:rsidR="004A22B3" w:rsidRDefault="004A22B3" w:rsidP="00A61549">
      <w:pPr>
        <w:pStyle w:val="Question"/>
        <w:numPr>
          <w:ilvl w:val="0"/>
          <w:numId w:val="4"/>
        </w:numPr>
        <w:spacing w:line="240" w:lineRule="auto"/>
        <w:rPr>
          <w:color w:val="000000" w:themeColor="text1"/>
        </w:rPr>
      </w:pPr>
      <w:r>
        <w:rPr>
          <w:color w:val="000000" w:themeColor="text1"/>
        </w:rPr>
        <w:t xml:space="preserve">Complete their </w:t>
      </w:r>
      <w:r w:rsidRPr="00644C63">
        <w:t>word</w:t>
      </w:r>
      <w:r>
        <w:rPr>
          <w:color w:val="000000" w:themeColor="text1"/>
        </w:rPr>
        <w:t xml:space="preserve"> equation:</w:t>
      </w:r>
    </w:p>
    <w:p w14:paraId="1FDB6FD7" w14:textId="77777777" w:rsidR="004A22B3" w:rsidRDefault="004A22B3" w:rsidP="004A22B3">
      <w:pPr>
        <w:pStyle w:val="ListParagraph"/>
        <w:spacing w:line="240" w:lineRule="auto"/>
        <w:ind w:left="1080"/>
        <w:rPr>
          <w:rFonts w:ascii="Arial" w:hAnsi="Arial" w:cs="Arial"/>
          <w:color w:val="000000" w:themeColor="text1"/>
        </w:rPr>
      </w:pPr>
    </w:p>
    <w:p w14:paraId="7BA79F62" w14:textId="6EB61DE0" w:rsidR="004A22B3" w:rsidRPr="00644C63" w:rsidRDefault="004A22B3" w:rsidP="00644C63">
      <w:pPr>
        <w:pStyle w:val="ListParagraph"/>
        <w:spacing w:line="240" w:lineRule="auto"/>
        <w:ind w:left="108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Propane + </w:t>
      </w:r>
      <w:r w:rsidRPr="00644C63">
        <w:rPr>
          <w:rStyle w:val="AnswertextChar"/>
        </w:rPr>
        <w:t>oxygen</w:t>
      </w:r>
      <w:r>
        <w:rPr>
          <w:rFonts w:ascii="Arial" w:hAnsi="Arial" w:cs="Arial"/>
          <w:color w:val="000000" w:themeColor="text1"/>
        </w:rPr>
        <w:t xml:space="preserve"> </w:t>
      </w:r>
      <w:r w:rsidRPr="00412290">
        <w:rPr>
          <w:rFonts w:ascii="Arial" w:hAnsi="Arial" w:cs="Arial"/>
          <w:color w:val="000000" w:themeColor="text1"/>
        </w:rPr>
        <w:sym w:font="Wingdings" w:char="F0E0"/>
      </w:r>
      <w:r>
        <w:rPr>
          <w:rFonts w:ascii="Arial" w:hAnsi="Arial" w:cs="Arial"/>
          <w:color w:val="000000" w:themeColor="text1"/>
        </w:rPr>
        <w:t xml:space="preserve"> carbon dioxide + water</w:t>
      </w:r>
    </w:p>
    <w:p w14:paraId="29E6FCA3" w14:textId="0447FD18" w:rsidR="004A22B3" w:rsidRPr="00644C63" w:rsidRDefault="004A22B3" w:rsidP="00A61549">
      <w:pPr>
        <w:pStyle w:val="Question"/>
        <w:numPr>
          <w:ilvl w:val="0"/>
          <w:numId w:val="4"/>
        </w:numPr>
        <w:spacing w:line="240" w:lineRule="auto"/>
        <w:rPr>
          <w:color w:val="000000" w:themeColor="text1"/>
        </w:rPr>
      </w:pPr>
      <w:r>
        <w:rPr>
          <w:color w:val="000000" w:themeColor="text1"/>
        </w:rPr>
        <w:t>Complete their symbol equation for the reaction by writing the missing chemical formulae.</w:t>
      </w:r>
    </w:p>
    <w:p w14:paraId="1D76D1DC" w14:textId="77777777" w:rsidR="004A22B3" w:rsidRDefault="004A22B3" w:rsidP="004A22B3">
      <w:pPr>
        <w:pStyle w:val="ListParagraph"/>
        <w:spacing w:line="240" w:lineRule="auto"/>
        <w:ind w:left="1080"/>
        <w:rPr>
          <w:rFonts w:ascii="Arial" w:hAnsi="Arial" w:cs="Arial"/>
          <w:color w:val="000000" w:themeColor="text1"/>
        </w:rPr>
      </w:pPr>
    </w:p>
    <w:p w14:paraId="0AFCFA9E" w14:textId="5C2195BF" w:rsidR="004A22B3" w:rsidRPr="00644C63" w:rsidRDefault="004A22B3" w:rsidP="00644C63">
      <w:pPr>
        <w:pStyle w:val="ListParagraph"/>
        <w:spacing w:line="240" w:lineRule="auto"/>
        <w:ind w:left="108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C</w:t>
      </w:r>
      <w:r w:rsidRPr="00436605">
        <w:rPr>
          <w:rFonts w:ascii="Arial" w:hAnsi="Arial" w:cs="Arial"/>
          <w:color w:val="000000" w:themeColor="text1"/>
          <w:vertAlign w:val="subscript"/>
        </w:rPr>
        <w:t>3</w:t>
      </w:r>
      <w:r>
        <w:rPr>
          <w:rFonts w:ascii="Arial" w:hAnsi="Arial" w:cs="Arial"/>
          <w:color w:val="000000" w:themeColor="text1"/>
        </w:rPr>
        <w:t>H</w:t>
      </w:r>
      <w:r w:rsidRPr="00436605">
        <w:rPr>
          <w:rFonts w:ascii="Arial" w:hAnsi="Arial" w:cs="Arial"/>
          <w:color w:val="000000" w:themeColor="text1"/>
          <w:vertAlign w:val="subscript"/>
        </w:rPr>
        <w:t>8</w:t>
      </w:r>
      <w:r>
        <w:rPr>
          <w:rFonts w:ascii="Arial" w:hAnsi="Arial" w:cs="Arial"/>
          <w:color w:val="000000" w:themeColor="text1"/>
        </w:rPr>
        <w:t xml:space="preserve"> + </w:t>
      </w:r>
      <w:r w:rsidRPr="00644C63">
        <w:rPr>
          <w:rStyle w:val="AnswertextChar"/>
        </w:rPr>
        <w:t>O</w:t>
      </w:r>
      <w:r w:rsidRPr="00644C63">
        <w:rPr>
          <w:rStyle w:val="AnswertextChar"/>
          <w:vertAlign w:val="subscript"/>
        </w:rPr>
        <w:t>2</w:t>
      </w:r>
      <w:r w:rsidRPr="00644C63">
        <w:rPr>
          <w:rStyle w:val="AnswertextChar"/>
        </w:rPr>
        <w:t xml:space="preserve"> </w:t>
      </w:r>
      <w:r w:rsidRPr="00436605">
        <w:rPr>
          <w:rFonts w:ascii="Arial" w:hAnsi="Arial" w:cs="Arial"/>
          <w:color w:val="000000" w:themeColor="text1"/>
        </w:rPr>
        <w:sym w:font="Wingdings" w:char="F0E0"/>
      </w:r>
      <w:r>
        <w:rPr>
          <w:rFonts w:ascii="Arial" w:hAnsi="Arial" w:cs="Arial"/>
          <w:color w:val="000000" w:themeColor="text1"/>
        </w:rPr>
        <w:t xml:space="preserve"> </w:t>
      </w:r>
      <w:r w:rsidRPr="00644C63">
        <w:rPr>
          <w:rStyle w:val="AnswertextChar"/>
        </w:rPr>
        <w:t>CO</w:t>
      </w:r>
      <w:r w:rsidRPr="00644C63">
        <w:rPr>
          <w:rStyle w:val="AnswertextChar"/>
          <w:vertAlign w:val="subscript"/>
        </w:rPr>
        <w:t>2</w:t>
      </w:r>
      <w:r w:rsidRPr="00436605">
        <w:rPr>
          <w:rFonts w:ascii="Arial" w:hAnsi="Arial" w:cs="Arial"/>
          <w:color w:val="FF0000"/>
        </w:rPr>
        <w:t xml:space="preserve"> </w:t>
      </w:r>
      <w:r>
        <w:rPr>
          <w:rFonts w:ascii="Arial" w:hAnsi="Arial" w:cs="Arial"/>
          <w:color w:val="000000" w:themeColor="text1"/>
        </w:rPr>
        <w:t>+ H</w:t>
      </w:r>
      <w:r w:rsidRPr="00436605">
        <w:rPr>
          <w:rFonts w:ascii="Arial" w:hAnsi="Arial" w:cs="Arial"/>
          <w:color w:val="000000" w:themeColor="text1"/>
          <w:vertAlign w:val="subscript"/>
        </w:rPr>
        <w:t>2</w:t>
      </w:r>
      <w:r>
        <w:rPr>
          <w:rFonts w:ascii="Arial" w:hAnsi="Arial" w:cs="Arial"/>
          <w:color w:val="000000" w:themeColor="text1"/>
        </w:rPr>
        <w:t>O</w:t>
      </w:r>
    </w:p>
    <w:p w14:paraId="262747B5" w14:textId="77777777" w:rsidR="004A22B3" w:rsidRDefault="004A22B3" w:rsidP="00A61549">
      <w:pPr>
        <w:pStyle w:val="Question"/>
        <w:numPr>
          <w:ilvl w:val="0"/>
          <w:numId w:val="4"/>
        </w:numPr>
        <w:spacing w:line="240" w:lineRule="auto"/>
        <w:rPr>
          <w:color w:val="000000" w:themeColor="text1"/>
        </w:rPr>
      </w:pPr>
      <w:r>
        <w:rPr>
          <w:color w:val="000000" w:themeColor="text1"/>
        </w:rPr>
        <w:t>Now balance the symbol equation by writing the correct whole numbers in front of some of the chemical formulae.</w:t>
      </w:r>
    </w:p>
    <w:p w14:paraId="4BF6A918" w14:textId="77777777" w:rsidR="004A22B3" w:rsidRDefault="004A22B3" w:rsidP="004A22B3">
      <w:pPr>
        <w:pStyle w:val="ListParagraph"/>
        <w:spacing w:line="240" w:lineRule="auto"/>
        <w:ind w:left="108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Write your answer below.</w:t>
      </w:r>
    </w:p>
    <w:p w14:paraId="50C1DC5A" w14:textId="77777777" w:rsidR="004A22B3" w:rsidRDefault="004A22B3" w:rsidP="004A22B3">
      <w:pPr>
        <w:pStyle w:val="ListParagraph"/>
        <w:spacing w:line="240" w:lineRule="auto"/>
        <w:ind w:left="1080"/>
        <w:rPr>
          <w:rFonts w:ascii="Arial" w:hAnsi="Arial" w:cs="Arial"/>
          <w:color w:val="000000" w:themeColor="text1"/>
        </w:rPr>
      </w:pPr>
    </w:p>
    <w:p w14:paraId="0A76D828" w14:textId="5EBC9D65" w:rsidR="004A22B3" w:rsidRPr="00644C63" w:rsidRDefault="004A22B3" w:rsidP="00644C63">
      <w:pPr>
        <w:pStyle w:val="ListParagraph"/>
        <w:spacing w:line="240" w:lineRule="auto"/>
        <w:ind w:left="108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C</w:t>
      </w:r>
      <w:r w:rsidRPr="00436605">
        <w:rPr>
          <w:rFonts w:ascii="Arial" w:hAnsi="Arial" w:cs="Arial"/>
          <w:color w:val="000000" w:themeColor="text1"/>
          <w:vertAlign w:val="subscript"/>
        </w:rPr>
        <w:t>3</w:t>
      </w:r>
      <w:r>
        <w:rPr>
          <w:rFonts w:ascii="Arial" w:hAnsi="Arial" w:cs="Arial"/>
          <w:color w:val="000000" w:themeColor="text1"/>
        </w:rPr>
        <w:t>H</w:t>
      </w:r>
      <w:r w:rsidRPr="00436605">
        <w:rPr>
          <w:rFonts w:ascii="Arial" w:hAnsi="Arial" w:cs="Arial"/>
          <w:color w:val="000000" w:themeColor="text1"/>
          <w:vertAlign w:val="subscript"/>
        </w:rPr>
        <w:t>8</w:t>
      </w:r>
      <w:r>
        <w:rPr>
          <w:rFonts w:ascii="Arial" w:hAnsi="Arial" w:cs="Arial"/>
          <w:color w:val="000000" w:themeColor="text1"/>
        </w:rPr>
        <w:t xml:space="preserve"> + </w:t>
      </w:r>
      <w:r w:rsidRPr="00644C63">
        <w:rPr>
          <w:rStyle w:val="AnswertextChar"/>
        </w:rPr>
        <w:t>5O</w:t>
      </w:r>
      <w:r w:rsidRPr="00644C63">
        <w:rPr>
          <w:rStyle w:val="AnswertextChar"/>
          <w:vertAlign w:val="subscript"/>
        </w:rPr>
        <w:t>2</w:t>
      </w:r>
      <w:r>
        <w:rPr>
          <w:rFonts w:ascii="Arial" w:hAnsi="Arial" w:cs="Arial"/>
          <w:color w:val="000000" w:themeColor="text1"/>
        </w:rPr>
        <w:t xml:space="preserve"> </w:t>
      </w:r>
      <w:r w:rsidRPr="00436605">
        <w:rPr>
          <w:rFonts w:ascii="Arial" w:hAnsi="Arial" w:cs="Arial"/>
          <w:color w:val="000000" w:themeColor="text1"/>
        </w:rPr>
        <w:sym w:font="Wingdings" w:char="F0E0"/>
      </w:r>
      <w:r>
        <w:rPr>
          <w:rFonts w:ascii="Arial" w:hAnsi="Arial" w:cs="Arial"/>
          <w:color w:val="000000" w:themeColor="text1"/>
        </w:rPr>
        <w:t xml:space="preserve"> </w:t>
      </w:r>
      <w:r w:rsidRPr="00644C63">
        <w:rPr>
          <w:rStyle w:val="AnswertextChar"/>
        </w:rPr>
        <w:t>3CO</w:t>
      </w:r>
      <w:r w:rsidRPr="00644C63">
        <w:rPr>
          <w:rStyle w:val="AnswertextChar"/>
          <w:vertAlign w:val="subscript"/>
        </w:rPr>
        <w:t>2</w:t>
      </w:r>
      <w:r w:rsidRPr="00436605">
        <w:rPr>
          <w:rFonts w:ascii="Arial" w:hAnsi="Arial" w:cs="Arial"/>
          <w:color w:val="FF0000"/>
        </w:rPr>
        <w:t xml:space="preserve"> </w:t>
      </w:r>
      <w:r>
        <w:rPr>
          <w:rFonts w:ascii="Arial" w:hAnsi="Arial" w:cs="Arial"/>
          <w:color w:val="000000" w:themeColor="text1"/>
        </w:rPr>
        <w:t xml:space="preserve">+ </w:t>
      </w:r>
      <w:r w:rsidRPr="00644C63">
        <w:rPr>
          <w:rStyle w:val="AnswertextChar"/>
        </w:rPr>
        <w:t>4</w:t>
      </w:r>
      <w:r>
        <w:rPr>
          <w:rFonts w:ascii="Arial" w:hAnsi="Arial" w:cs="Arial"/>
          <w:color w:val="000000" w:themeColor="text1"/>
        </w:rPr>
        <w:t>H</w:t>
      </w:r>
      <w:r w:rsidRPr="00436605">
        <w:rPr>
          <w:rFonts w:ascii="Arial" w:hAnsi="Arial" w:cs="Arial"/>
          <w:color w:val="000000" w:themeColor="text1"/>
          <w:vertAlign w:val="subscript"/>
        </w:rPr>
        <w:t>2</w:t>
      </w:r>
      <w:r>
        <w:rPr>
          <w:rFonts w:ascii="Arial" w:hAnsi="Arial" w:cs="Arial"/>
          <w:color w:val="000000" w:themeColor="text1"/>
        </w:rPr>
        <w:t>O</w:t>
      </w:r>
    </w:p>
    <w:p w14:paraId="0ACE19B1" w14:textId="77777777" w:rsidR="00644C63" w:rsidRDefault="00644C63">
      <w:pPr>
        <w:rPr>
          <w:rFonts w:ascii="Arial" w:hAnsi="Arial" w:cs="Arial"/>
          <w:b/>
          <w:bCs/>
          <w:color w:val="000000" w:themeColor="text1"/>
        </w:rPr>
      </w:pPr>
      <w:r>
        <w:rPr>
          <w:color w:val="000000" w:themeColor="text1"/>
        </w:rPr>
        <w:br w:type="page"/>
      </w:r>
    </w:p>
    <w:p w14:paraId="66E04267" w14:textId="2779E836" w:rsidR="004A22B3" w:rsidRPr="00644C63" w:rsidRDefault="004A22B3" w:rsidP="00A61549">
      <w:pPr>
        <w:pStyle w:val="Question"/>
        <w:numPr>
          <w:ilvl w:val="0"/>
          <w:numId w:val="4"/>
        </w:numPr>
        <w:spacing w:line="240" w:lineRule="auto"/>
        <w:rPr>
          <w:color w:val="000000" w:themeColor="text1"/>
        </w:rPr>
      </w:pPr>
      <w:r>
        <w:rPr>
          <w:color w:val="000000" w:themeColor="text1"/>
        </w:rPr>
        <w:lastRenderedPageBreak/>
        <w:t>When a hydrocarbon burns in a limited or short-supply of oxygen, a toxic gas may form.</w:t>
      </w:r>
    </w:p>
    <w:p w14:paraId="44604F19" w14:textId="77777777" w:rsidR="004A22B3" w:rsidRDefault="004A22B3" w:rsidP="00644C63">
      <w:pPr>
        <w:pStyle w:val="Questioncontext"/>
      </w:pPr>
      <w:r>
        <w:t>The boxes below are short questions about this toxic gas.</w:t>
      </w:r>
    </w:p>
    <w:p w14:paraId="3DC73837" w14:textId="77777777" w:rsidR="004A22B3" w:rsidRDefault="004A22B3" w:rsidP="00644C63">
      <w:pPr>
        <w:pStyle w:val="Questioncontext"/>
      </w:pPr>
    </w:p>
    <w:p w14:paraId="1EC4706C" w14:textId="77777777" w:rsidR="004A22B3" w:rsidRDefault="004A22B3" w:rsidP="00644C63">
      <w:pPr>
        <w:pStyle w:val="Questioncontext"/>
      </w:pPr>
      <w:r>
        <w:t>Draw straight lines from the questions on the left to the correct answer on the right.</w:t>
      </w:r>
    </w:p>
    <w:p w14:paraId="7E7FB1E1" w14:textId="0750929C" w:rsidR="004A22B3" w:rsidRDefault="00644C63" w:rsidP="00644C63">
      <w:pPr>
        <w:pStyle w:val="Answertext"/>
        <w:rPr>
          <w:color w:val="000000" w:themeColor="text1"/>
        </w:rPr>
      </w:pPr>
      <w:r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25824" behindDoc="0" locked="0" layoutInCell="1" allowOverlap="1" wp14:anchorId="3CAB14F6" wp14:editId="4A303FD7">
                <wp:simplePos x="0" y="0"/>
                <wp:positionH relativeFrom="margin">
                  <wp:posOffset>652145</wp:posOffset>
                </wp:positionH>
                <wp:positionV relativeFrom="paragraph">
                  <wp:posOffset>44450</wp:posOffset>
                </wp:positionV>
                <wp:extent cx="1577975" cy="266700"/>
                <wp:effectExtent l="0" t="0" r="0" b="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7975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D65A16" w14:textId="77777777" w:rsidR="004A22B3" w:rsidRPr="00F73FF0" w:rsidRDefault="004A22B3" w:rsidP="004A22B3">
                            <w:p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F73FF0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Stat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AB14F6" id="_x0000_s1046" type="#_x0000_t202" style="position:absolute;left:0;text-align:left;margin-left:51.35pt;margin-top:3.5pt;width:124.25pt;height:21pt;z-index:2517258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" filled="f" stroked="f">
                <v:textbox>
                  <w:txbxContent>
                    <w:p w14:paraId="6FD65A16" w14:textId="77777777" w:rsidR="004A22B3" w:rsidRPr="00F73FF0" w:rsidRDefault="004A22B3" w:rsidP="004A22B3">
                      <w:pPr>
                        <w:rPr>
                          <w:rFonts w:ascii="Arial" w:hAnsi="Arial" w:cs="Arial"/>
                          <w:b/>
                          <w:bCs/>
                        </w:rPr>
                      </w:pPr>
                      <w:r w:rsidRPr="00F73FF0">
                        <w:rPr>
                          <w:rFonts w:ascii="Arial" w:hAnsi="Arial" w:cs="Arial"/>
                          <w:b/>
                          <w:bCs/>
                        </w:rPr>
                        <w:t>State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26848" behindDoc="0" locked="0" layoutInCell="1" allowOverlap="1" wp14:anchorId="6DB37FF4" wp14:editId="5E525C2C">
                <wp:simplePos x="0" y="0"/>
                <wp:positionH relativeFrom="margin">
                  <wp:posOffset>4424045</wp:posOffset>
                </wp:positionH>
                <wp:positionV relativeFrom="paragraph">
                  <wp:posOffset>49530</wp:posOffset>
                </wp:positionV>
                <wp:extent cx="1495425" cy="26670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5425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402BA0" w14:textId="77777777" w:rsidR="004A22B3" w:rsidRPr="00F73FF0" w:rsidRDefault="004A22B3" w:rsidP="004A22B3">
                            <w:p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F73FF0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Answ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B37FF4" id="_x0000_s1047" type="#_x0000_t202" style="position:absolute;left:0;text-align:left;margin-left:348.35pt;margin-top:3.9pt;width:117.75pt;height:21pt;z-index:2517268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" filled="f" stroked="f">
                <v:textbox>
                  <w:txbxContent>
                    <w:p w14:paraId="23402BA0" w14:textId="77777777" w:rsidR="004A22B3" w:rsidRPr="00F73FF0" w:rsidRDefault="004A22B3" w:rsidP="004A22B3">
                      <w:pPr>
                        <w:rPr>
                          <w:rFonts w:ascii="Arial" w:hAnsi="Arial" w:cs="Arial"/>
                          <w:b/>
                          <w:bCs/>
                        </w:rPr>
                      </w:pPr>
                      <w:r w:rsidRPr="00F73FF0">
                        <w:rPr>
                          <w:rFonts w:ascii="Arial" w:hAnsi="Arial" w:cs="Arial"/>
                          <w:b/>
                          <w:bCs/>
                        </w:rPr>
                        <w:t>Answ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3D7FC67" w14:textId="708BA0F7" w:rsidR="004A22B3" w:rsidRDefault="004A22B3" w:rsidP="00644C63">
      <w:pPr>
        <w:pStyle w:val="Answertext"/>
        <w:rPr>
          <w:color w:val="000000" w:themeColor="text1"/>
        </w:rPr>
      </w:pPr>
    </w:p>
    <w:p w14:paraId="0FFAB20B" w14:textId="12D8D5B5" w:rsidR="004A22B3" w:rsidRDefault="00644C63" w:rsidP="00644C63">
      <w:pPr>
        <w:pStyle w:val="Answertext"/>
        <w:rPr>
          <w:color w:val="000000" w:themeColor="text1"/>
        </w:rPr>
      </w:pPr>
      <w:r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21728" behindDoc="0" locked="0" layoutInCell="1" allowOverlap="1" wp14:anchorId="07BDF9F8" wp14:editId="35F381D7">
                <wp:simplePos x="0" y="0"/>
                <wp:positionH relativeFrom="margin">
                  <wp:posOffset>4487545</wp:posOffset>
                </wp:positionH>
                <wp:positionV relativeFrom="paragraph">
                  <wp:posOffset>5715</wp:posOffset>
                </wp:positionV>
                <wp:extent cx="1543050" cy="266700"/>
                <wp:effectExtent l="0" t="0" r="19050" b="1905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305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0CD843" w14:textId="77777777" w:rsidR="004A22B3" w:rsidRPr="007A5EF1" w:rsidRDefault="004A22B3" w:rsidP="004A22B3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Carbon monoxi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BDF9F8" id="_x0000_s1048" type="#_x0000_t202" style="position:absolute;left:0;text-align:left;margin-left:353.35pt;margin-top:.45pt;width:121.5pt;height:21pt;z-index:251721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">
                <v:textbox>
                  <w:txbxContent>
                    <w:p w14:paraId="0E0CD843" w14:textId="77777777" w:rsidR="004A22B3" w:rsidRPr="007A5EF1" w:rsidRDefault="004A22B3" w:rsidP="004A22B3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Carbon monoxid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38AFDA13" wp14:editId="3C498278">
                <wp:simplePos x="0" y="0"/>
                <wp:positionH relativeFrom="column">
                  <wp:posOffset>2420621</wp:posOffset>
                </wp:positionH>
                <wp:positionV relativeFrom="paragraph">
                  <wp:posOffset>113665</wp:posOffset>
                </wp:positionV>
                <wp:extent cx="2057400" cy="38100"/>
                <wp:effectExtent l="0" t="0" r="19050" b="1905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57400" cy="3810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3C5DF279" id="Straight Connector 23" o:spid="_x0000_s1026" style="position:absolute;flip:y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0.6pt,8.95pt" to="352.6pt,1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" strokecolor="#0070c0" strokeweight="1.5pt">
                <v:stroke joinstyle="miter"/>
              </v:line>
            </w:pict>
          </mc:Fallback>
        </mc:AlternateContent>
      </w:r>
      <w:r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20704" behindDoc="0" locked="0" layoutInCell="1" allowOverlap="1" wp14:anchorId="3EE5CEDD" wp14:editId="6B1F0DDB">
                <wp:simplePos x="0" y="0"/>
                <wp:positionH relativeFrom="margin">
                  <wp:posOffset>734695</wp:posOffset>
                </wp:positionH>
                <wp:positionV relativeFrom="paragraph">
                  <wp:posOffset>31115</wp:posOffset>
                </wp:positionV>
                <wp:extent cx="1685925" cy="266700"/>
                <wp:effectExtent l="0" t="0" r="28575" b="1905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592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4AEA58" w14:textId="77777777" w:rsidR="004A22B3" w:rsidRPr="007A5EF1" w:rsidRDefault="004A22B3" w:rsidP="004A22B3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The name of the gas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E5CEDD" id="_x0000_s1049" type="#_x0000_t202" style="position:absolute;left:0;text-align:left;margin-left:57.85pt;margin-top:2.45pt;width:132.75pt;height:21pt;z-index:2517207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">
                <v:textbox>
                  <w:txbxContent>
                    <w:p w14:paraId="0D4AEA58" w14:textId="77777777" w:rsidR="004A22B3" w:rsidRPr="007A5EF1" w:rsidRDefault="004A22B3" w:rsidP="004A22B3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The name of the gas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F8D136F" w14:textId="77777777" w:rsidR="004A22B3" w:rsidRDefault="004A22B3" w:rsidP="00644C63">
      <w:pPr>
        <w:pStyle w:val="Answertext"/>
        <w:rPr>
          <w:color w:val="000000" w:themeColor="text1"/>
        </w:rPr>
      </w:pPr>
    </w:p>
    <w:p w14:paraId="022F4F16" w14:textId="78AA7D75" w:rsidR="004A22B3" w:rsidRDefault="004A22B3" w:rsidP="00644C63">
      <w:pPr>
        <w:pStyle w:val="Answertext"/>
        <w:rPr>
          <w:color w:val="000000" w:themeColor="text1"/>
        </w:rPr>
      </w:pPr>
      <w:r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30944" behindDoc="0" locked="0" layoutInCell="1" allowOverlap="1" wp14:anchorId="7FA99598" wp14:editId="216389B7">
                <wp:simplePos x="0" y="0"/>
                <wp:positionH relativeFrom="margin">
                  <wp:align>right</wp:align>
                </wp:positionH>
                <wp:positionV relativeFrom="paragraph">
                  <wp:posOffset>8255</wp:posOffset>
                </wp:positionV>
                <wp:extent cx="1530350" cy="266700"/>
                <wp:effectExtent l="0" t="0" r="12700" b="1905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035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D12EDA" w14:textId="77777777" w:rsidR="004A22B3" w:rsidRPr="007A5EF1" w:rsidRDefault="004A22B3" w:rsidP="004A22B3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Carbon dioxi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A99598" id="_x0000_s1050" type="#_x0000_t202" style="position:absolute;left:0;text-align:left;margin-left:69.3pt;margin-top:.65pt;width:120.5pt;height:21pt;z-index:2517309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">
                <v:textbox>
                  <w:txbxContent>
                    <w:p w14:paraId="1DD12EDA" w14:textId="77777777" w:rsidR="004A22B3" w:rsidRPr="007A5EF1" w:rsidRDefault="004A22B3" w:rsidP="004A22B3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Carbon dioxid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BF9B696" w14:textId="1D0246F4" w:rsidR="004A22B3" w:rsidRPr="00BE4896" w:rsidRDefault="00644C63" w:rsidP="00644C63">
      <w:pPr>
        <w:pStyle w:val="Answertext"/>
        <w:rPr>
          <w:color w:val="000000" w:themeColor="text1"/>
        </w:rPr>
      </w:pPr>
      <w:r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22752" behindDoc="0" locked="0" layoutInCell="1" allowOverlap="1" wp14:anchorId="6143239A" wp14:editId="02A6EE67">
                <wp:simplePos x="0" y="0"/>
                <wp:positionH relativeFrom="margin">
                  <wp:posOffset>728345</wp:posOffset>
                </wp:positionH>
                <wp:positionV relativeFrom="paragraph">
                  <wp:posOffset>146050</wp:posOffset>
                </wp:positionV>
                <wp:extent cx="2294255" cy="266700"/>
                <wp:effectExtent l="0" t="0" r="10795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425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FF109F" w14:textId="77777777" w:rsidR="004A22B3" w:rsidRPr="007A5EF1" w:rsidRDefault="004A22B3" w:rsidP="004A22B3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The chemical formula of the gas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43239A" id="_x0000_s1051" type="#_x0000_t202" style="position:absolute;left:0;text-align:left;margin-left:57.35pt;margin-top:11.5pt;width:180.65pt;height:21pt;z-index:2517227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">
                <v:textbox>
                  <w:txbxContent>
                    <w:p w14:paraId="7CFF109F" w14:textId="77777777" w:rsidR="004A22B3" w:rsidRPr="007A5EF1" w:rsidRDefault="004A22B3" w:rsidP="004A22B3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The chemical formula of the gas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5DE9027" w14:textId="4A839646" w:rsidR="004A22B3" w:rsidRPr="00BE4896" w:rsidRDefault="00644C63" w:rsidP="00644C63">
      <w:pPr>
        <w:pStyle w:val="Answertext"/>
        <w:rPr>
          <w:color w:val="000000" w:themeColor="text1"/>
        </w:rPr>
      </w:pPr>
      <w:r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23776" behindDoc="0" locked="0" layoutInCell="1" allowOverlap="1" wp14:anchorId="7D572826" wp14:editId="59148C61">
                <wp:simplePos x="0" y="0"/>
                <wp:positionH relativeFrom="margin">
                  <wp:align>right</wp:align>
                </wp:positionH>
                <wp:positionV relativeFrom="paragraph">
                  <wp:posOffset>10795</wp:posOffset>
                </wp:positionV>
                <wp:extent cx="1517650" cy="266700"/>
                <wp:effectExtent l="0" t="0" r="2540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765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2DA323" w14:textId="77777777" w:rsidR="004A22B3" w:rsidRPr="007A5EF1" w:rsidRDefault="004A22B3" w:rsidP="004A22B3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C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572826" id="_x0000_s1052" type="#_x0000_t202" style="position:absolute;left:0;text-align:left;margin-left:68.3pt;margin-top:.85pt;width:119.5pt;height:21pt;z-index:25172377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">
                <v:textbox>
                  <w:txbxContent>
                    <w:p w14:paraId="602DA323" w14:textId="77777777" w:rsidR="004A22B3" w:rsidRPr="007A5EF1" w:rsidRDefault="004A22B3" w:rsidP="004A22B3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CO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A22B3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5B4EFE06" wp14:editId="045A5078">
                <wp:simplePos x="0" y="0"/>
                <wp:positionH relativeFrom="column">
                  <wp:posOffset>3033395</wp:posOffset>
                </wp:positionH>
                <wp:positionV relativeFrom="paragraph">
                  <wp:posOffset>29845</wp:posOffset>
                </wp:positionV>
                <wp:extent cx="1444625" cy="82550"/>
                <wp:effectExtent l="0" t="0" r="22225" b="3175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44625" cy="8255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084E28A2" id="Straight Connector 24" o:spid="_x0000_s1026" style="position:absolute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8.85pt,2.35pt" to="352.6pt,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" strokecolor="#0070c0" strokeweight="1.5pt">
                <v:stroke joinstyle="miter"/>
              </v:line>
            </w:pict>
          </mc:Fallback>
        </mc:AlternateContent>
      </w:r>
    </w:p>
    <w:p w14:paraId="264D1C15" w14:textId="559AA7E6" w:rsidR="004A22B3" w:rsidRDefault="004A22B3" w:rsidP="00644C63">
      <w:pPr>
        <w:pStyle w:val="Answertext"/>
        <w:rPr>
          <w:color w:val="000000" w:themeColor="text1"/>
        </w:rPr>
      </w:pPr>
    </w:p>
    <w:p w14:paraId="773B2B64" w14:textId="2927FFB1" w:rsidR="004A22B3" w:rsidRDefault="00C73A61" w:rsidP="00644C63">
      <w:pPr>
        <w:pStyle w:val="Answertext"/>
        <w:rPr>
          <w:color w:val="000000" w:themeColor="text1"/>
        </w:rPr>
      </w:pPr>
      <w:r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29920" behindDoc="0" locked="0" layoutInCell="1" allowOverlap="1" wp14:anchorId="524B4FA7" wp14:editId="4E9C0118">
                <wp:simplePos x="0" y="0"/>
                <wp:positionH relativeFrom="margin">
                  <wp:posOffset>4493895</wp:posOffset>
                </wp:positionH>
                <wp:positionV relativeFrom="paragraph">
                  <wp:posOffset>13335</wp:posOffset>
                </wp:positionV>
                <wp:extent cx="1495425" cy="266700"/>
                <wp:effectExtent l="0" t="0" r="28575" b="1905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542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D86DD3" w14:textId="77777777" w:rsidR="004A22B3" w:rsidRPr="007A5EF1" w:rsidRDefault="004A22B3" w:rsidP="004A22B3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CO</w:t>
                            </w:r>
                            <w:r w:rsidRPr="00F73FF0">
                              <w:rPr>
                                <w:rFonts w:ascii="Arial" w:hAnsi="Arial" w:cs="Arial"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4B4FA7" id="_x0000_s1053" type="#_x0000_t202" style="position:absolute;left:0;text-align:left;margin-left:353.85pt;margin-top:1.05pt;width:117.75pt;height:21pt;z-index:2517299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">
                <v:textbox>
                  <w:txbxContent>
                    <w:p w14:paraId="51D86DD3" w14:textId="77777777" w:rsidR="004A22B3" w:rsidRPr="007A5EF1" w:rsidRDefault="004A22B3" w:rsidP="004A22B3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CO</w:t>
                      </w:r>
                      <w:r w:rsidRPr="00F73FF0">
                        <w:rPr>
                          <w:rFonts w:ascii="Arial" w:hAnsi="Arial" w:cs="Arial"/>
                          <w:vertAlign w:val="subscript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3FC8C65" w14:textId="760A28F9" w:rsidR="004A22B3" w:rsidRDefault="00644C63" w:rsidP="00644C63">
      <w:pPr>
        <w:pStyle w:val="Answertext"/>
        <w:rPr>
          <w:color w:val="000000" w:themeColor="text1"/>
        </w:rPr>
      </w:pPr>
      <w:r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24800" behindDoc="0" locked="0" layoutInCell="1" allowOverlap="1" wp14:anchorId="587783CB" wp14:editId="48704682">
                <wp:simplePos x="0" y="0"/>
                <wp:positionH relativeFrom="margin">
                  <wp:posOffset>690245</wp:posOffset>
                </wp:positionH>
                <wp:positionV relativeFrom="paragraph">
                  <wp:posOffset>24130</wp:posOffset>
                </wp:positionV>
                <wp:extent cx="2028825" cy="447675"/>
                <wp:effectExtent l="0" t="0" r="28575" b="2857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28825" cy="447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77F531" w14:textId="77777777" w:rsidR="004A22B3" w:rsidRPr="007A5EF1" w:rsidRDefault="004A22B3" w:rsidP="004A22B3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The type of combustion taking place forming the gas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7783CB" id="_x0000_s1054" type="#_x0000_t202" style="position:absolute;left:0;text-align:left;margin-left:54.35pt;margin-top:1.9pt;width:159.75pt;height:35.25pt;z-index:2517248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">
                <v:textbox>
                  <w:txbxContent>
                    <w:p w14:paraId="7377F531" w14:textId="77777777" w:rsidR="004A22B3" w:rsidRPr="007A5EF1" w:rsidRDefault="004A22B3" w:rsidP="004A22B3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The type of combustion taking place forming the gas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AA2DC46" w14:textId="0726C96E" w:rsidR="004A22B3" w:rsidRDefault="004A22B3" w:rsidP="00644C63">
      <w:pPr>
        <w:pStyle w:val="Answertext"/>
        <w:rPr>
          <w:color w:val="000000" w:themeColor="text1"/>
        </w:rPr>
      </w:pPr>
      <w:r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28896" behindDoc="0" locked="0" layoutInCell="1" allowOverlap="1" wp14:anchorId="3D2F6411" wp14:editId="164DC278">
                <wp:simplePos x="0" y="0"/>
                <wp:positionH relativeFrom="margin">
                  <wp:align>right</wp:align>
                </wp:positionH>
                <wp:positionV relativeFrom="paragraph">
                  <wp:posOffset>85725</wp:posOffset>
                </wp:positionV>
                <wp:extent cx="1498600" cy="266700"/>
                <wp:effectExtent l="0" t="0" r="25400" b="1905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86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FA1802" w14:textId="77777777" w:rsidR="004A22B3" w:rsidRPr="007A5EF1" w:rsidRDefault="004A22B3" w:rsidP="004A22B3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Complete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2F6411" id="_x0000_s1055" type="#_x0000_t202" style="position:absolute;left:0;text-align:left;margin-left:66.8pt;margin-top:6.75pt;width:118pt;height:21pt;z-index:25172889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">
                <v:textbox>
                  <w:txbxContent>
                    <w:p w14:paraId="76FA1802" w14:textId="77777777" w:rsidR="004A22B3" w:rsidRPr="007A5EF1" w:rsidRDefault="004A22B3" w:rsidP="004A22B3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Complete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4E9649C" w14:textId="77777777" w:rsidR="004A22B3" w:rsidRDefault="004A22B3" w:rsidP="00644C63">
      <w:pPr>
        <w:pStyle w:val="Answertext"/>
        <w:rPr>
          <w:color w:val="000000" w:themeColor="text1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5544510D" wp14:editId="402A35E2">
                <wp:simplePos x="0" y="0"/>
                <wp:positionH relativeFrom="column">
                  <wp:posOffset>2728595</wp:posOffset>
                </wp:positionH>
                <wp:positionV relativeFrom="paragraph">
                  <wp:posOffset>7620</wp:posOffset>
                </wp:positionV>
                <wp:extent cx="1758950" cy="409575"/>
                <wp:effectExtent l="0" t="0" r="31750" b="28575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58950" cy="409575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1C93A824" id="Straight Connector 25" o:spid="_x0000_s1026" style="position:absolute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4.85pt,.6pt" to="353.35pt,3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" strokecolor="#0070c0" strokeweight="1.5pt">
                <v:stroke joinstyle="miter"/>
              </v:line>
            </w:pict>
          </mc:Fallback>
        </mc:AlternateContent>
      </w:r>
    </w:p>
    <w:p w14:paraId="0BA5AC24" w14:textId="779B183D" w:rsidR="00644C63" w:rsidRDefault="00644C63" w:rsidP="00644C63">
      <w:pPr>
        <w:pStyle w:val="Answertext"/>
        <w:rPr>
          <w:color w:val="000000" w:themeColor="text1"/>
        </w:rPr>
      </w:pPr>
      <w:r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27872" behindDoc="0" locked="0" layoutInCell="1" allowOverlap="1" wp14:anchorId="73B3D58D" wp14:editId="1809328D">
                <wp:simplePos x="0" y="0"/>
                <wp:positionH relativeFrom="margin">
                  <wp:align>right</wp:align>
                </wp:positionH>
                <wp:positionV relativeFrom="paragraph">
                  <wp:posOffset>78740</wp:posOffset>
                </wp:positionV>
                <wp:extent cx="1498600" cy="266700"/>
                <wp:effectExtent l="0" t="0" r="25400" b="1905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86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064B5D" w14:textId="77777777" w:rsidR="004A22B3" w:rsidRPr="007A5EF1" w:rsidRDefault="004A22B3" w:rsidP="004A22B3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Incomplete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B3D58D" id="_x0000_s1056" type="#_x0000_t202" style="position:absolute;left:0;text-align:left;margin-left:66.8pt;margin-top:6.2pt;width:118pt;height:21pt;z-index:25172787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">
                <v:textbox>
                  <w:txbxContent>
                    <w:p w14:paraId="5C064B5D" w14:textId="77777777" w:rsidR="004A22B3" w:rsidRPr="007A5EF1" w:rsidRDefault="004A22B3" w:rsidP="004A22B3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Incomplete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8C5A631" w14:textId="1ECB4823" w:rsidR="004A22B3" w:rsidRDefault="004A22B3" w:rsidP="00644C63">
      <w:pPr>
        <w:pStyle w:val="Answertext"/>
        <w:rPr>
          <w:color w:val="000000" w:themeColor="text1"/>
        </w:rPr>
      </w:pPr>
    </w:p>
    <w:p w14:paraId="63D62E25" w14:textId="77777777" w:rsidR="00644C63" w:rsidRDefault="00644C63" w:rsidP="004A22B3">
      <w:pPr>
        <w:pStyle w:val="ListParagraph"/>
        <w:spacing w:line="240" w:lineRule="auto"/>
        <w:ind w:left="1080"/>
        <w:rPr>
          <w:rFonts w:ascii="Arial" w:hAnsi="Arial" w:cs="Arial"/>
          <w:color w:val="000000" w:themeColor="text1"/>
        </w:rPr>
      </w:pPr>
    </w:p>
    <w:p w14:paraId="24CFDE2E" w14:textId="77777777" w:rsidR="004A22B3" w:rsidRDefault="004A22B3" w:rsidP="00644C63">
      <w:pPr>
        <w:pStyle w:val="Question"/>
        <w:numPr>
          <w:ilvl w:val="0"/>
          <w:numId w:val="2"/>
        </w:numPr>
        <w:spacing w:before="0"/>
        <w:rPr>
          <w:color w:val="000000" w:themeColor="text1"/>
        </w:rPr>
      </w:pPr>
      <w:r>
        <w:rPr>
          <w:color w:val="000000" w:themeColor="text1"/>
        </w:rPr>
        <w:t xml:space="preserve">This question is </w:t>
      </w:r>
      <w:r w:rsidRPr="00644C63">
        <w:t>about</w:t>
      </w:r>
      <w:r>
        <w:rPr>
          <w:color w:val="000000" w:themeColor="text1"/>
        </w:rPr>
        <w:t xml:space="preserve"> types of air pollution.</w:t>
      </w:r>
    </w:p>
    <w:p w14:paraId="5E61151E" w14:textId="4040B927" w:rsidR="004A22B3" w:rsidRPr="00EA5BF3" w:rsidRDefault="00644C63" w:rsidP="00644C63">
      <w:pPr>
        <w:pStyle w:val="Questioncontext"/>
      </w:pPr>
      <w:r w:rsidRPr="00EA5BF3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35040" behindDoc="1" locked="0" layoutInCell="1" allowOverlap="1" wp14:anchorId="0BDA0402" wp14:editId="398DF382">
                <wp:simplePos x="0" y="0"/>
                <wp:positionH relativeFrom="margin">
                  <wp:posOffset>450850</wp:posOffset>
                </wp:positionH>
                <wp:positionV relativeFrom="paragraph">
                  <wp:posOffset>287655</wp:posOffset>
                </wp:positionV>
                <wp:extent cx="5143500" cy="1404620"/>
                <wp:effectExtent l="0" t="0" r="19050" b="22860"/>
                <wp:wrapTight wrapText="bothSides">
                  <wp:wrapPolygon edited="0">
                    <wp:start x="0" y="0"/>
                    <wp:lineTo x="0" y="21750"/>
                    <wp:lineTo x="21600" y="21750"/>
                    <wp:lineTo x="21600" y="0"/>
                    <wp:lineTo x="0" y="0"/>
                  </wp:wrapPolygon>
                </wp:wrapTight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435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8624A5" w14:textId="77777777" w:rsidR="004A22B3" w:rsidRDefault="004A22B3" w:rsidP="004A22B3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Greenhouse effect      acid rain      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 xml:space="preserve">carbon dioxide    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 xml:space="preserve">nitrogen dioxide  </w:t>
                            </w:r>
                          </w:p>
                          <w:p w14:paraId="4D38C36E" w14:textId="77777777" w:rsidR="004A22B3" w:rsidRDefault="004A22B3" w:rsidP="004A22B3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nitrogen          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 xml:space="preserve">oxygen       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 xml:space="preserve">lower    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 xml:space="preserve">alkali   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</w:p>
                          <w:p w14:paraId="15AE259C" w14:textId="77777777" w:rsidR="004A22B3" w:rsidRPr="00EA5BF3" w:rsidRDefault="004A22B3" w:rsidP="004A22B3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acid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>sulfur dioxide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>high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BDA0402" id="Text Box 8" o:spid="_x0000_s1057" type="#_x0000_t202" style="position:absolute;left:0;text-align:left;margin-left:35.5pt;margin-top:22.65pt;width:405pt;height:110.6pt;z-index:-25158144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">
                <v:textbox style="mso-fit-shape-to-text:t">
                  <w:txbxContent>
                    <w:p w14:paraId="788624A5" w14:textId="77777777" w:rsidR="004A22B3" w:rsidRDefault="004A22B3" w:rsidP="004A22B3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Greenhouse effect      acid rain       </w:t>
                      </w:r>
                      <w:r>
                        <w:rPr>
                          <w:rFonts w:ascii="Arial" w:hAnsi="Arial" w:cs="Arial"/>
                        </w:rPr>
                        <w:tab/>
                        <w:t xml:space="preserve">carbon dioxide     </w:t>
                      </w:r>
                      <w:r>
                        <w:rPr>
                          <w:rFonts w:ascii="Arial" w:hAnsi="Arial" w:cs="Arial"/>
                        </w:rPr>
                        <w:tab/>
                        <w:t xml:space="preserve">nitrogen dioxide  </w:t>
                      </w:r>
                    </w:p>
                    <w:p w14:paraId="4D38C36E" w14:textId="77777777" w:rsidR="004A22B3" w:rsidRDefault="004A22B3" w:rsidP="004A22B3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nitrogen           </w:t>
                      </w:r>
                      <w:r>
                        <w:rPr>
                          <w:rFonts w:ascii="Arial" w:hAnsi="Arial" w:cs="Arial"/>
                        </w:rPr>
                        <w:tab/>
                        <w:t xml:space="preserve">oxygen        </w:t>
                      </w:r>
                      <w:r>
                        <w:rPr>
                          <w:rFonts w:ascii="Arial" w:hAnsi="Arial" w:cs="Arial"/>
                        </w:rPr>
                        <w:tab/>
                        <w:t xml:space="preserve">lower     </w:t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r>
                        <w:rPr>
                          <w:rFonts w:ascii="Arial" w:hAnsi="Arial" w:cs="Arial"/>
                        </w:rPr>
                        <w:tab/>
                        <w:t xml:space="preserve">alkali    </w:t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</w:p>
                    <w:p w14:paraId="15AE259C" w14:textId="77777777" w:rsidR="004A22B3" w:rsidRPr="00EA5BF3" w:rsidRDefault="004A22B3" w:rsidP="004A22B3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acid</w:t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proofErr w:type="spellStart"/>
                      <w:r>
                        <w:rPr>
                          <w:rFonts w:ascii="Arial" w:hAnsi="Arial" w:cs="Arial"/>
                        </w:rPr>
                        <w:t>sulfur</w:t>
                      </w:r>
                      <w:proofErr w:type="spellEnd"/>
                      <w:r>
                        <w:rPr>
                          <w:rFonts w:ascii="Arial" w:hAnsi="Arial" w:cs="Arial"/>
                        </w:rPr>
                        <w:t xml:space="preserve"> dioxide</w:t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r>
                        <w:rPr>
                          <w:rFonts w:ascii="Arial" w:hAnsi="Arial" w:cs="Arial"/>
                        </w:rPr>
                        <w:tab/>
                        <w:t>higher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4A22B3">
        <w:t>Complete the sentences using some of the words in the box.</w:t>
      </w:r>
    </w:p>
    <w:p w14:paraId="4D74189B" w14:textId="71DCD769" w:rsidR="004A22B3" w:rsidRPr="00EA5BF3" w:rsidRDefault="004A22B3" w:rsidP="004A22B3">
      <w:pPr>
        <w:spacing w:line="240" w:lineRule="auto"/>
        <w:rPr>
          <w:rFonts w:ascii="Arial" w:hAnsi="Arial" w:cs="Arial"/>
          <w:color w:val="000000" w:themeColor="text1"/>
        </w:rPr>
      </w:pPr>
    </w:p>
    <w:p w14:paraId="79E0E40C" w14:textId="77777777" w:rsidR="004A22B3" w:rsidRDefault="004A22B3" w:rsidP="004A22B3">
      <w:pPr>
        <w:pStyle w:val="ListParagraph"/>
        <w:spacing w:line="240" w:lineRule="auto"/>
        <w:rPr>
          <w:rFonts w:ascii="Arial" w:hAnsi="Arial" w:cs="Arial"/>
          <w:color w:val="000000" w:themeColor="text1"/>
        </w:rPr>
      </w:pPr>
    </w:p>
    <w:p w14:paraId="43999639" w14:textId="77777777" w:rsidR="004A22B3" w:rsidRPr="00644C63" w:rsidRDefault="004A22B3" w:rsidP="00A61549">
      <w:pPr>
        <w:pStyle w:val="ListParagraph"/>
        <w:numPr>
          <w:ilvl w:val="0"/>
          <w:numId w:val="7"/>
        </w:numPr>
        <w:spacing w:line="240" w:lineRule="auto"/>
        <w:rPr>
          <w:rFonts w:ascii="Arial" w:hAnsi="Arial" w:cs="Arial"/>
          <w:color w:val="000000" w:themeColor="text1"/>
        </w:rPr>
      </w:pPr>
      <w:r w:rsidRPr="00644C63">
        <w:rPr>
          <w:rFonts w:ascii="Arial" w:hAnsi="Arial" w:cs="Arial"/>
          <w:color w:val="000000" w:themeColor="text1"/>
        </w:rPr>
        <w:t>Sulfur is an impurity in many fossil fuels.</w:t>
      </w:r>
    </w:p>
    <w:p w14:paraId="7624D7E7" w14:textId="77777777" w:rsidR="004A22B3" w:rsidRDefault="004A22B3" w:rsidP="004A22B3">
      <w:pPr>
        <w:pStyle w:val="ListParagraph"/>
        <w:spacing w:line="240" w:lineRule="auto"/>
        <w:ind w:left="1800"/>
        <w:rPr>
          <w:rFonts w:ascii="Arial" w:hAnsi="Arial" w:cs="Arial"/>
          <w:color w:val="000000" w:themeColor="text1"/>
        </w:rPr>
      </w:pPr>
    </w:p>
    <w:p w14:paraId="74ECC2E3" w14:textId="77777777" w:rsidR="00644C63" w:rsidRPr="00644C63" w:rsidRDefault="004A22B3" w:rsidP="00A61549">
      <w:pPr>
        <w:pStyle w:val="ListParagraph"/>
        <w:numPr>
          <w:ilvl w:val="0"/>
          <w:numId w:val="7"/>
        </w:numPr>
        <w:spacing w:line="240" w:lineRule="auto"/>
        <w:rPr>
          <w:rFonts w:ascii="Arial" w:hAnsi="Arial" w:cs="Arial"/>
          <w:color w:val="000000" w:themeColor="text1"/>
        </w:rPr>
      </w:pPr>
      <w:r w:rsidRPr="00644C63">
        <w:rPr>
          <w:rFonts w:ascii="Arial" w:hAnsi="Arial" w:cs="Arial"/>
          <w:color w:val="000000" w:themeColor="text1"/>
        </w:rPr>
        <w:t xml:space="preserve">When the fossil fuel burns, sulfur reacts with </w:t>
      </w:r>
      <w:r w:rsidRPr="00644C63">
        <w:rPr>
          <w:rStyle w:val="AnswertextChar"/>
        </w:rPr>
        <w:t>oxygen</w:t>
      </w:r>
      <w:r w:rsidRPr="00644C63">
        <w:rPr>
          <w:rFonts w:ascii="Arial" w:hAnsi="Arial" w:cs="Arial"/>
          <w:color w:val="000000" w:themeColor="text1"/>
        </w:rPr>
        <w:t xml:space="preserve"> to make a gas called </w:t>
      </w:r>
      <w:r w:rsidRPr="00644C63">
        <w:rPr>
          <w:rStyle w:val="AnswertextChar"/>
        </w:rPr>
        <w:t>sulfur dioxide</w:t>
      </w:r>
      <w:r w:rsidRPr="00644C63">
        <w:rPr>
          <w:rFonts w:ascii="Arial" w:hAnsi="Arial" w:cs="Arial"/>
          <w:color w:val="000000" w:themeColor="text1"/>
        </w:rPr>
        <w:t>.</w:t>
      </w:r>
      <w:r w:rsidRPr="00644C63">
        <w:rPr>
          <w:rFonts w:ascii="Arial" w:hAnsi="Arial" w:cs="Arial"/>
          <w:color w:val="000000" w:themeColor="text1"/>
        </w:rPr>
        <w:br/>
      </w:r>
    </w:p>
    <w:p w14:paraId="6B710C52" w14:textId="747CDB0F" w:rsidR="004A22B3" w:rsidRPr="00644C63" w:rsidRDefault="004A22B3" w:rsidP="00A61549">
      <w:pPr>
        <w:pStyle w:val="ListParagraph"/>
        <w:numPr>
          <w:ilvl w:val="0"/>
          <w:numId w:val="7"/>
        </w:numPr>
        <w:spacing w:line="240" w:lineRule="auto"/>
        <w:rPr>
          <w:rFonts w:ascii="Arial" w:hAnsi="Arial" w:cs="Arial"/>
          <w:color w:val="000000" w:themeColor="text1"/>
        </w:rPr>
      </w:pPr>
      <w:r w:rsidRPr="00644C63">
        <w:rPr>
          <w:rFonts w:ascii="Arial" w:hAnsi="Arial" w:cs="Arial"/>
          <w:color w:val="000000" w:themeColor="text1"/>
        </w:rPr>
        <w:t xml:space="preserve">This gas dissolves in water to make a solution that has a pH </w:t>
      </w:r>
      <w:r w:rsidRPr="00644C63">
        <w:rPr>
          <w:rStyle w:val="AnswertextChar"/>
        </w:rPr>
        <w:t>lower</w:t>
      </w:r>
      <w:r w:rsidRPr="00644C63">
        <w:rPr>
          <w:rFonts w:ascii="Arial" w:hAnsi="Arial" w:cs="Arial"/>
          <w:color w:val="000000" w:themeColor="text1"/>
        </w:rPr>
        <w:t xml:space="preserve"> than 7. </w:t>
      </w:r>
      <w:r w:rsidRPr="00644C63">
        <w:rPr>
          <w:rFonts w:ascii="Arial" w:hAnsi="Arial" w:cs="Arial"/>
          <w:color w:val="000000" w:themeColor="text1"/>
        </w:rPr>
        <w:br/>
      </w:r>
    </w:p>
    <w:p w14:paraId="6AF28B9D" w14:textId="77777777" w:rsidR="004A22B3" w:rsidRPr="00644C63" w:rsidRDefault="004A22B3" w:rsidP="00A61549">
      <w:pPr>
        <w:pStyle w:val="ListParagraph"/>
        <w:numPr>
          <w:ilvl w:val="0"/>
          <w:numId w:val="7"/>
        </w:numPr>
        <w:spacing w:line="240" w:lineRule="auto"/>
        <w:rPr>
          <w:rFonts w:ascii="Arial" w:hAnsi="Arial" w:cs="Arial"/>
          <w:color w:val="000000" w:themeColor="text1"/>
        </w:rPr>
      </w:pPr>
      <w:r w:rsidRPr="00644C63">
        <w:rPr>
          <w:rFonts w:ascii="Arial" w:hAnsi="Arial" w:cs="Arial"/>
          <w:color w:val="000000" w:themeColor="text1"/>
        </w:rPr>
        <w:t xml:space="preserve">This means it is an </w:t>
      </w:r>
      <w:r w:rsidRPr="00644C63">
        <w:rPr>
          <w:rStyle w:val="AnswertextChar"/>
        </w:rPr>
        <w:t>acid</w:t>
      </w:r>
      <w:r w:rsidRPr="00644C63">
        <w:rPr>
          <w:rFonts w:ascii="Arial" w:hAnsi="Arial" w:cs="Arial"/>
          <w:color w:val="000000" w:themeColor="text1"/>
        </w:rPr>
        <w:t>.</w:t>
      </w:r>
    </w:p>
    <w:p w14:paraId="75E3008A" w14:textId="77777777" w:rsidR="004A22B3" w:rsidRDefault="004A22B3" w:rsidP="004A22B3">
      <w:pPr>
        <w:pStyle w:val="ListParagraph"/>
        <w:spacing w:line="240" w:lineRule="auto"/>
        <w:ind w:left="1800"/>
        <w:rPr>
          <w:rFonts w:ascii="Arial" w:hAnsi="Arial" w:cs="Arial"/>
          <w:color w:val="000000" w:themeColor="text1"/>
        </w:rPr>
      </w:pPr>
    </w:p>
    <w:p w14:paraId="2098ADBD" w14:textId="77777777" w:rsidR="004A22B3" w:rsidRPr="00644C63" w:rsidRDefault="004A22B3" w:rsidP="00A61549">
      <w:pPr>
        <w:pStyle w:val="ListParagraph"/>
        <w:numPr>
          <w:ilvl w:val="0"/>
          <w:numId w:val="7"/>
        </w:numPr>
        <w:spacing w:line="240" w:lineRule="auto"/>
        <w:rPr>
          <w:rFonts w:ascii="Arial" w:hAnsi="Arial" w:cs="Arial"/>
          <w:color w:val="000000" w:themeColor="text1"/>
        </w:rPr>
      </w:pPr>
      <w:r w:rsidRPr="00644C63">
        <w:rPr>
          <w:rFonts w:ascii="Arial" w:hAnsi="Arial" w:cs="Arial"/>
          <w:color w:val="000000" w:themeColor="text1"/>
        </w:rPr>
        <w:t xml:space="preserve">When this gas dissolves in rain water it makes a type of pollution called </w:t>
      </w:r>
      <w:r w:rsidRPr="00644C63">
        <w:rPr>
          <w:rStyle w:val="AnswertextChar"/>
        </w:rPr>
        <w:t>acid rain.</w:t>
      </w:r>
      <w:r w:rsidRPr="00644C63">
        <w:rPr>
          <w:rFonts w:ascii="Arial" w:hAnsi="Arial" w:cs="Arial"/>
          <w:color w:val="000000" w:themeColor="text1"/>
        </w:rPr>
        <w:br/>
      </w:r>
    </w:p>
    <w:p w14:paraId="1C4DEC07" w14:textId="77777777" w:rsidR="004A22B3" w:rsidRPr="00644C63" w:rsidRDefault="004A22B3" w:rsidP="00A61549">
      <w:pPr>
        <w:pStyle w:val="ListParagraph"/>
        <w:numPr>
          <w:ilvl w:val="0"/>
          <w:numId w:val="7"/>
        </w:numPr>
        <w:spacing w:line="240" w:lineRule="auto"/>
        <w:rPr>
          <w:rFonts w:ascii="Arial" w:hAnsi="Arial" w:cs="Arial"/>
          <w:color w:val="000000" w:themeColor="text1"/>
        </w:rPr>
      </w:pPr>
      <w:r w:rsidRPr="00644C63">
        <w:rPr>
          <w:rFonts w:ascii="Arial" w:hAnsi="Arial" w:cs="Arial"/>
          <w:color w:val="000000" w:themeColor="text1"/>
        </w:rPr>
        <w:t>This pollution may fall into rivers and lakes as well as land, and can kill wildlife like fish and plants.</w:t>
      </w:r>
    </w:p>
    <w:p w14:paraId="74647D24" w14:textId="77777777" w:rsidR="004A22B3" w:rsidRDefault="004A22B3" w:rsidP="004A22B3">
      <w:pPr>
        <w:spacing w:line="240" w:lineRule="auto"/>
        <w:rPr>
          <w:rFonts w:ascii="Arial" w:hAnsi="Arial" w:cs="Arial"/>
          <w:color w:val="000000" w:themeColor="text1"/>
        </w:rPr>
      </w:pPr>
    </w:p>
    <w:p w14:paraId="4C555B36" w14:textId="77777777" w:rsidR="00644C63" w:rsidRDefault="00644C63">
      <w:pPr>
        <w:rPr>
          <w:rFonts w:ascii="Arial" w:hAnsi="Arial" w:cs="Arial"/>
          <w:b/>
          <w:bCs/>
          <w:color w:val="000000" w:themeColor="text1"/>
        </w:rPr>
      </w:pPr>
      <w:r>
        <w:rPr>
          <w:color w:val="000000" w:themeColor="text1"/>
        </w:rPr>
        <w:br w:type="page"/>
      </w:r>
    </w:p>
    <w:p w14:paraId="7F24D23B" w14:textId="058EA4CF" w:rsidR="004A22B3" w:rsidRDefault="004A22B3" w:rsidP="00644C63">
      <w:pPr>
        <w:pStyle w:val="Question"/>
        <w:numPr>
          <w:ilvl w:val="0"/>
          <w:numId w:val="2"/>
        </w:numPr>
        <w:spacing w:before="0"/>
        <w:rPr>
          <w:color w:val="000000" w:themeColor="text1"/>
        </w:rPr>
      </w:pPr>
      <w:r>
        <w:rPr>
          <w:color w:val="000000" w:themeColor="text1"/>
        </w:rPr>
        <w:lastRenderedPageBreak/>
        <w:t>Some car and lorry engines produce a pollutant called nitrogen dioxide.</w:t>
      </w:r>
    </w:p>
    <w:p w14:paraId="1AC8E5A0" w14:textId="77777777" w:rsidR="00644C63" w:rsidRPr="00644C63" w:rsidRDefault="00644C63" w:rsidP="00644C63">
      <w:pPr>
        <w:pStyle w:val="Question"/>
        <w:numPr>
          <w:ilvl w:val="0"/>
          <w:numId w:val="0"/>
        </w:numPr>
        <w:spacing w:before="0"/>
        <w:ind w:left="720"/>
        <w:rPr>
          <w:color w:val="000000" w:themeColor="text1"/>
        </w:rPr>
      </w:pPr>
    </w:p>
    <w:p w14:paraId="42A2229C" w14:textId="30072339" w:rsidR="004A22B3" w:rsidRDefault="004A22B3" w:rsidP="00A61549">
      <w:pPr>
        <w:pStyle w:val="Question"/>
        <w:numPr>
          <w:ilvl w:val="0"/>
          <w:numId w:val="5"/>
        </w:numPr>
        <w:spacing w:line="240" w:lineRule="auto"/>
        <w:rPr>
          <w:color w:val="000000" w:themeColor="text1"/>
        </w:rPr>
      </w:pPr>
      <w:r w:rsidRPr="002B554B">
        <w:rPr>
          <w:color w:val="000000" w:themeColor="text1"/>
        </w:rPr>
        <w:t xml:space="preserve">Name </w:t>
      </w:r>
      <w:r>
        <w:rPr>
          <w:color w:val="000000" w:themeColor="text1"/>
        </w:rPr>
        <w:t xml:space="preserve">the </w:t>
      </w:r>
      <w:r w:rsidRPr="002B554B">
        <w:rPr>
          <w:color w:val="000000" w:themeColor="text1"/>
        </w:rPr>
        <w:t>two gases that react together to make nitrogen dioxide.</w:t>
      </w:r>
    </w:p>
    <w:p w14:paraId="61169A34" w14:textId="7918D563" w:rsidR="004A22B3" w:rsidRPr="002B554B" w:rsidRDefault="00644C63" w:rsidP="00644C63">
      <w:pPr>
        <w:pStyle w:val="Answertext"/>
        <w:rPr>
          <w:color w:val="000000" w:themeColor="text1"/>
        </w:rPr>
      </w:pPr>
      <w:r w:rsidRPr="00644C63">
        <w:rPr>
          <w:rStyle w:val="AnswercontextChar"/>
        </w:rPr>
        <w:t>Answer:</w:t>
      </w:r>
      <w:r>
        <w:t xml:space="preserve"> </w:t>
      </w:r>
      <w:r w:rsidR="004A22B3" w:rsidRPr="002B554B">
        <w:t>Nitrogen and oxygen.</w:t>
      </w:r>
    </w:p>
    <w:p w14:paraId="55D84E6B" w14:textId="77777777" w:rsidR="004A22B3" w:rsidRDefault="004A22B3" w:rsidP="00A61549">
      <w:pPr>
        <w:pStyle w:val="Question"/>
        <w:numPr>
          <w:ilvl w:val="0"/>
          <w:numId w:val="5"/>
        </w:numPr>
        <w:spacing w:line="240" w:lineRule="auto"/>
        <w:rPr>
          <w:color w:val="000000" w:themeColor="text1"/>
        </w:rPr>
      </w:pPr>
      <w:r w:rsidRPr="002B554B">
        <w:rPr>
          <w:color w:val="000000" w:themeColor="text1"/>
        </w:rPr>
        <w:t>State the name of the substance that contains these two gases before the engine is used.</w:t>
      </w:r>
    </w:p>
    <w:p w14:paraId="66454991" w14:textId="673208D3" w:rsidR="004A22B3" w:rsidRPr="002B554B" w:rsidRDefault="00644C63" w:rsidP="00644C63">
      <w:pPr>
        <w:pStyle w:val="Answertext"/>
        <w:rPr>
          <w:color w:val="000000" w:themeColor="text1"/>
        </w:rPr>
      </w:pPr>
      <w:r w:rsidRPr="00644C63">
        <w:rPr>
          <w:rStyle w:val="AnswercontextChar"/>
        </w:rPr>
        <w:t>Answer:</w:t>
      </w:r>
      <w:r>
        <w:t xml:space="preserve"> </w:t>
      </w:r>
      <w:r w:rsidR="004A22B3" w:rsidRPr="002B554B">
        <w:t>Air.</w:t>
      </w:r>
    </w:p>
    <w:p w14:paraId="06B9832D" w14:textId="77777777" w:rsidR="004A22B3" w:rsidRDefault="004A22B3" w:rsidP="00A61549">
      <w:pPr>
        <w:pStyle w:val="Question"/>
        <w:numPr>
          <w:ilvl w:val="0"/>
          <w:numId w:val="5"/>
        </w:numPr>
        <w:spacing w:line="240" w:lineRule="auto"/>
        <w:rPr>
          <w:color w:val="000000" w:themeColor="text1"/>
        </w:rPr>
      </w:pPr>
      <w:r w:rsidRPr="002B554B">
        <w:rPr>
          <w:color w:val="000000" w:themeColor="text1"/>
        </w:rPr>
        <w:t>Explain how nitrogen dioxide is formed inside an engine.</w:t>
      </w:r>
    </w:p>
    <w:p w14:paraId="15EA04C8" w14:textId="44AFC515" w:rsidR="004A22B3" w:rsidRDefault="00644C63" w:rsidP="00644C63">
      <w:pPr>
        <w:pStyle w:val="Answertext"/>
      </w:pPr>
      <w:r w:rsidRPr="00644C63">
        <w:rPr>
          <w:rStyle w:val="AnswercontextChar"/>
        </w:rPr>
        <w:t>Answer:</w:t>
      </w:r>
      <w:r>
        <w:t xml:space="preserve"> </w:t>
      </w:r>
      <w:r w:rsidR="004A22B3" w:rsidRPr="002B554B">
        <w:t>Nitrogen reacts with oxygen inside the engine to make nitrogen dioxide.</w:t>
      </w:r>
    </w:p>
    <w:p w14:paraId="4DC61F4F" w14:textId="7CEFC640" w:rsidR="004A22B3" w:rsidRPr="002B554B" w:rsidRDefault="00644C63" w:rsidP="00644C63">
      <w:pPr>
        <w:pStyle w:val="Answertext"/>
        <w:rPr>
          <w:color w:val="000000" w:themeColor="text1"/>
        </w:rPr>
      </w:pPr>
      <w:r>
        <w:tab/>
      </w:r>
      <w:r w:rsidR="004A22B3" w:rsidRPr="002B554B">
        <w:t>It can do this because the engine gets very hot when the fuel burns.</w:t>
      </w:r>
    </w:p>
    <w:p w14:paraId="44ABEB72" w14:textId="77777777" w:rsidR="004A22B3" w:rsidRDefault="004A22B3" w:rsidP="004A22B3">
      <w:pPr>
        <w:pStyle w:val="ListParagraph"/>
        <w:spacing w:line="240" w:lineRule="auto"/>
        <w:ind w:left="1080"/>
        <w:rPr>
          <w:rFonts w:ascii="Arial" w:hAnsi="Arial" w:cs="Arial"/>
          <w:color w:val="FF0000"/>
        </w:rPr>
      </w:pPr>
    </w:p>
    <w:p w14:paraId="127454C6" w14:textId="77777777" w:rsidR="004A22B3" w:rsidRPr="002B554B" w:rsidRDefault="004A22B3" w:rsidP="004A22B3">
      <w:pPr>
        <w:pStyle w:val="ListParagraph"/>
        <w:spacing w:line="240" w:lineRule="auto"/>
        <w:ind w:left="1080"/>
        <w:rPr>
          <w:rFonts w:ascii="Arial" w:hAnsi="Arial" w:cs="Arial"/>
          <w:color w:val="000000" w:themeColor="text1"/>
        </w:rPr>
      </w:pPr>
    </w:p>
    <w:p w14:paraId="13E4FA09" w14:textId="77777777" w:rsidR="004A22B3" w:rsidRDefault="004A22B3" w:rsidP="00644C63">
      <w:pPr>
        <w:pStyle w:val="Question"/>
        <w:numPr>
          <w:ilvl w:val="0"/>
          <w:numId w:val="2"/>
        </w:numPr>
        <w:spacing w:before="0"/>
        <w:rPr>
          <w:color w:val="000000" w:themeColor="text1"/>
        </w:rPr>
      </w:pPr>
      <w:r w:rsidRPr="002B554B">
        <w:rPr>
          <w:color w:val="000000" w:themeColor="text1"/>
        </w:rPr>
        <w:t>Petrol may produce a lot of pollution when it burns.</w:t>
      </w:r>
    </w:p>
    <w:p w14:paraId="5258F765" w14:textId="77777777" w:rsidR="004A22B3" w:rsidRDefault="004A22B3" w:rsidP="00644C63">
      <w:pPr>
        <w:pStyle w:val="Questioncontext"/>
      </w:pPr>
      <w:r w:rsidRPr="002B554B">
        <w:rPr>
          <w:color w:val="000000" w:themeColor="text1"/>
        </w:rPr>
        <w:t xml:space="preserve">Hydrogen is </w:t>
      </w:r>
      <w:r w:rsidRPr="002B554B">
        <w:t>seen as a better fuel to use as it does not make any pollution.</w:t>
      </w:r>
    </w:p>
    <w:p w14:paraId="3E0D89DE" w14:textId="010D6DEE" w:rsidR="004A22B3" w:rsidRPr="002B554B" w:rsidRDefault="004A22B3" w:rsidP="00A61549">
      <w:pPr>
        <w:pStyle w:val="Question"/>
        <w:numPr>
          <w:ilvl w:val="0"/>
          <w:numId w:val="6"/>
        </w:numPr>
        <w:spacing w:line="240" w:lineRule="auto"/>
        <w:rPr>
          <w:color w:val="000000" w:themeColor="text1"/>
        </w:rPr>
      </w:pPr>
      <w:r w:rsidRPr="002B554B">
        <w:t xml:space="preserve">Give </w:t>
      </w:r>
      <w:r w:rsidRPr="00644C63">
        <w:rPr>
          <w:color w:val="000000" w:themeColor="text1"/>
        </w:rPr>
        <w:t>the</w:t>
      </w:r>
      <w:r w:rsidRPr="002B554B">
        <w:t xml:space="preserve"> names of two pollutants produced from burning petrol.</w:t>
      </w:r>
    </w:p>
    <w:p w14:paraId="286EE00B" w14:textId="2D9AFACB" w:rsidR="004A22B3" w:rsidRDefault="00644C63" w:rsidP="00644C63">
      <w:pPr>
        <w:pStyle w:val="Answertext"/>
      </w:pPr>
      <w:r w:rsidRPr="00644C63">
        <w:rPr>
          <w:rStyle w:val="AnswercontextChar"/>
        </w:rPr>
        <w:t>Answer:</w:t>
      </w:r>
      <w:r>
        <w:t xml:space="preserve"> </w:t>
      </w:r>
      <w:r w:rsidR="004A22B3" w:rsidRPr="002B554B">
        <w:t>Carbon dioxide, soot, nitrogen dioxide (and other NO</w:t>
      </w:r>
      <w:r w:rsidR="004A22B3" w:rsidRPr="002B554B">
        <w:rPr>
          <w:vertAlign w:val="subscript"/>
        </w:rPr>
        <w:t xml:space="preserve">x </w:t>
      </w:r>
      <w:r w:rsidR="004A22B3" w:rsidRPr="002B554B">
        <w:t>gases).</w:t>
      </w:r>
    </w:p>
    <w:p w14:paraId="4D746C0C" w14:textId="77777777" w:rsidR="004A22B3" w:rsidRDefault="004A22B3" w:rsidP="00A61549">
      <w:pPr>
        <w:pStyle w:val="Question"/>
        <w:numPr>
          <w:ilvl w:val="0"/>
          <w:numId w:val="6"/>
        </w:numPr>
        <w:spacing w:line="240" w:lineRule="auto"/>
        <w:rPr>
          <w:color w:val="000000" w:themeColor="text1"/>
        </w:rPr>
      </w:pPr>
      <w:r w:rsidRPr="002B554B">
        <w:rPr>
          <w:color w:val="000000" w:themeColor="text1"/>
        </w:rPr>
        <w:t xml:space="preserve">Complete the word </w:t>
      </w:r>
      <w:r w:rsidRPr="00644C63">
        <w:t>equation</w:t>
      </w:r>
      <w:r w:rsidRPr="002B554B">
        <w:rPr>
          <w:color w:val="000000" w:themeColor="text1"/>
        </w:rPr>
        <w:t xml:space="preserve"> to show what happens when hydrogen burns in air</w:t>
      </w:r>
      <w:r>
        <w:rPr>
          <w:color w:val="000000" w:themeColor="text1"/>
        </w:rPr>
        <w:t>:</w:t>
      </w:r>
    </w:p>
    <w:p w14:paraId="0661EBB8" w14:textId="77777777" w:rsidR="004A22B3" w:rsidRDefault="004A22B3" w:rsidP="004A22B3">
      <w:pPr>
        <w:pStyle w:val="ListParagraph"/>
        <w:spacing w:line="240" w:lineRule="auto"/>
        <w:ind w:left="1134" w:hanging="425"/>
        <w:rPr>
          <w:rFonts w:ascii="Arial" w:hAnsi="Arial" w:cs="Arial"/>
          <w:color w:val="000000" w:themeColor="text1"/>
        </w:rPr>
      </w:pPr>
    </w:p>
    <w:p w14:paraId="14AA5609" w14:textId="27757153" w:rsidR="004A22B3" w:rsidRPr="00644C63" w:rsidRDefault="004A22B3" w:rsidP="00644C63">
      <w:pPr>
        <w:pStyle w:val="ListParagraph"/>
        <w:spacing w:line="240" w:lineRule="auto"/>
        <w:ind w:left="1134"/>
        <w:rPr>
          <w:rFonts w:ascii="Arial" w:hAnsi="Arial" w:cs="Arial"/>
          <w:color w:val="FF0000"/>
        </w:rPr>
      </w:pPr>
      <w:r w:rsidRPr="002B554B">
        <w:rPr>
          <w:rFonts w:ascii="Arial" w:hAnsi="Arial" w:cs="Arial"/>
          <w:color w:val="000000" w:themeColor="text1"/>
        </w:rPr>
        <w:t xml:space="preserve">Hydrogen + </w:t>
      </w:r>
      <w:r w:rsidRPr="002B554B">
        <w:rPr>
          <w:rFonts w:ascii="Arial" w:hAnsi="Arial" w:cs="Arial"/>
        </w:rPr>
        <w:t>oxygen</w:t>
      </w:r>
      <w:r w:rsidRPr="002B554B">
        <w:rPr>
          <w:rFonts w:ascii="Arial" w:hAnsi="Arial" w:cs="Arial"/>
          <w:color w:val="000000" w:themeColor="text1"/>
        </w:rPr>
        <w:t xml:space="preserve"> </w:t>
      </w:r>
      <w:r w:rsidRPr="002B554B">
        <w:sym w:font="Wingdings" w:char="F0E0"/>
      </w:r>
      <w:r w:rsidRPr="002B554B">
        <w:rPr>
          <w:rFonts w:ascii="Arial" w:hAnsi="Arial" w:cs="Arial"/>
          <w:color w:val="000000" w:themeColor="text1"/>
        </w:rPr>
        <w:t xml:space="preserve"> </w:t>
      </w:r>
      <w:r w:rsidRPr="00644C63">
        <w:rPr>
          <w:rStyle w:val="AnswertextChar"/>
        </w:rPr>
        <w:t>water</w:t>
      </w:r>
    </w:p>
    <w:p w14:paraId="65B34858" w14:textId="77777777" w:rsidR="004A22B3" w:rsidRDefault="004A22B3" w:rsidP="00A61549">
      <w:pPr>
        <w:pStyle w:val="Question"/>
        <w:numPr>
          <w:ilvl w:val="0"/>
          <w:numId w:val="6"/>
        </w:numPr>
        <w:spacing w:line="240" w:lineRule="auto"/>
      </w:pPr>
      <w:r w:rsidRPr="002B554B">
        <w:t xml:space="preserve">Use </w:t>
      </w:r>
      <w:r w:rsidRPr="00644C63">
        <w:rPr>
          <w:color w:val="000000" w:themeColor="text1"/>
        </w:rPr>
        <w:t>your</w:t>
      </w:r>
      <w:r w:rsidRPr="002B554B">
        <w:t xml:space="preserve"> answer to part b) to explain why hydrogen does not make any pollution when it burns.</w:t>
      </w:r>
    </w:p>
    <w:p w14:paraId="29EB5733" w14:textId="5F8947DB" w:rsidR="004A22B3" w:rsidRPr="002B554B" w:rsidRDefault="00644C63" w:rsidP="00644C63">
      <w:pPr>
        <w:pStyle w:val="Answertext"/>
      </w:pPr>
      <w:r w:rsidRPr="00644C63">
        <w:rPr>
          <w:rStyle w:val="AnswercontextChar"/>
        </w:rPr>
        <w:t>Answer:</w:t>
      </w:r>
      <w:r>
        <w:t xml:space="preserve"> </w:t>
      </w:r>
      <w:r w:rsidR="004A22B3" w:rsidRPr="002B554B">
        <w:t>Water is the product of combustion of burning hydrogen, and this is non-polluting and harmless.</w:t>
      </w:r>
    </w:p>
    <w:p w14:paraId="447D0356" w14:textId="77777777" w:rsidR="004A22B3" w:rsidRPr="00437DDE" w:rsidRDefault="004A22B3" w:rsidP="004A22B3">
      <w:pPr>
        <w:pStyle w:val="ListParagraph"/>
        <w:spacing w:line="240" w:lineRule="auto"/>
        <w:ind w:left="1080"/>
        <w:rPr>
          <w:rFonts w:ascii="Arial" w:hAnsi="Arial" w:cs="Arial"/>
        </w:rPr>
      </w:pPr>
    </w:p>
    <w:p w14:paraId="0AF5E2D8" w14:textId="77777777" w:rsidR="004A22B3" w:rsidRPr="007D34CB" w:rsidRDefault="004A22B3" w:rsidP="004A22B3">
      <w:pPr>
        <w:pStyle w:val="ListParagraph"/>
        <w:spacing w:line="240" w:lineRule="auto"/>
        <w:ind w:left="1080"/>
        <w:rPr>
          <w:rFonts w:ascii="Arial" w:hAnsi="Arial" w:cs="Arial"/>
        </w:rPr>
      </w:pPr>
    </w:p>
    <w:p w14:paraId="722ACAAB" w14:textId="77777777" w:rsidR="004A22B3" w:rsidRDefault="004A22B3" w:rsidP="004A22B3">
      <w:pPr>
        <w:pStyle w:val="Questioncontext"/>
      </w:pPr>
    </w:p>
    <w:sectPr w:rsidR="004A22B3" w:rsidSect="00BA6DDB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EE5E1B" w14:textId="77777777" w:rsidR="00484903" w:rsidRDefault="00484903" w:rsidP="007243E1">
      <w:pPr>
        <w:spacing w:after="0" w:line="240" w:lineRule="auto"/>
      </w:pPr>
      <w:r>
        <w:separator/>
      </w:r>
    </w:p>
  </w:endnote>
  <w:endnote w:type="continuationSeparator" w:id="0">
    <w:p w14:paraId="73DA19C5" w14:textId="77777777" w:rsidR="00484903" w:rsidRDefault="00484903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p w14:paraId="312FB510" w14:textId="52A6A744" w:rsidR="003D66E4" w:rsidRDefault="00BA6DDB" w:rsidP="00C24604">
        <w:pPr>
          <w:pStyle w:val="Footer"/>
          <w:tabs>
            <w:tab w:val="clear" w:pos="4513"/>
            <w:tab w:val="clear" w:pos="9026"/>
            <w:tab w:val="center" w:pos="4820"/>
            <w:tab w:val="left" w:pos="8484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69AF31D7" wp14:editId="0117EC1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2" name="Straight Connector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188DADCF" id="Straight Connector 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EDefC2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>
          <w:rPr>
            <w:rFonts w:ascii="Arial" w:hAnsi="Arial" w:cs="Arial"/>
            <w:sz w:val="18"/>
            <w:szCs w:val="18"/>
          </w:rPr>
          <w:t>hemistry in context:</w:t>
        </w:r>
        <w:r w:rsidR="004723DA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6304C1EA" wp14:editId="4D430789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3" name="Straight Connector 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 </w:t>
        </w:r>
        <w:r w:rsidR="00C24604">
          <w:rPr>
            <w:rFonts w:ascii="Arial" w:hAnsi="Arial" w:cs="Arial"/>
            <w:sz w:val="18"/>
            <w:szCs w:val="18"/>
          </w:rPr>
          <w:tab/>
          <w:t>© Royal Society of Chemistry</w:t>
        </w:r>
      </w:p>
    </w:sdtContent>
  </w:sdt>
  <w:p w14:paraId="1821BC17" w14:textId="7D831712" w:rsidR="00E54617" w:rsidRPr="00310559" w:rsidRDefault="00E54617" w:rsidP="00E54617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Burning hydrocarbons (F)</w:t>
    </w:r>
    <w:r>
      <w:rPr>
        <w:rFonts w:ascii="Arial" w:hAnsi="Arial" w:cs="Arial"/>
        <w:sz w:val="18"/>
        <w:szCs w:val="18"/>
      </w:rPr>
      <w:tab/>
      <w:t>edu.rsc.org</w:t>
    </w:r>
    <w:r>
      <w:rPr>
        <w:rFonts w:ascii="Arial" w:hAnsi="Arial" w:cs="Arial"/>
        <w:sz w:val="18"/>
        <w:szCs w:val="18"/>
      </w:rPr>
      <w:tab/>
    </w:r>
    <w:r w:rsidRPr="00310559">
      <w:rPr>
        <w:rFonts w:ascii="Arial" w:hAnsi="Arial" w:cs="Arial"/>
        <w:sz w:val="18"/>
        <w:szCs w:val="18"/>
      </w:rPr>
      <w:t xml:space="preserve">Page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PAGE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DB64DF">
      <w:rPr>
        <w:rFonts w:ascii="Arial" w:hAnsi="Arial" w:cs="Arial"/>
        <w:noProof/>
        <w:sz w:val="18"/>
        <w:szCs w:val="18"/>
      </w:rPr>
      <w:t>2</w:t>
    </w:r>
    <w:r w:rsidRPr="00310559">
      <w:rPr>
        <w:rFonts w:ascii="Arial" w:hAnsi="Arial" w:cs="Arial"/>
        <w:sz w:val="18"/>
        <w:szCs w:val="18"/>
      </w:rPr>
      <w:fldChar w:fldCharType="end"/>
    </w:r>
    <w:r w:rsidRPr="00310559">
      <w:rPr>
        <w:rFonts w:ascii="Arial" w:hAnsi="Arial" w:cs="Arial"/>
        <w:sz w:val="18"/>
        <w:szCs w:val="18"/>
      </w:rPr>
      <w:t xml:space="preserve"> of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NUMPAGES 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DB64DF">
      <w:rPr>
        <w:rFonts w:ascii="Arial" w:hAnsi="Arial" w:cs="Arial"/>
        <w:noProof/>
        <w:sz w:val="18"/>
        <w:szCs w:val="18"/>
      </w:rPr>
      <w:t>4</w:t>
    </w:r>
    <w:r w:rsidRPr="00310559">
      <w:rPr>
        <w:rFonts w:ascii="Arial" w:hAnsi="Arial" w:cs="Arial"/>
        <w:sz w:val="18"/>
        <w:szCs w:val="18"/>
      </w:rPr>
      <w:fldChar w:fldCharType="end"/>
    </w:r>
  </w:p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p w14:paraId="511BD76B" w14:textId="48326F00" w:rsidR="00A606E5" w:rsidRDefault="007767ED" w:rsidP="00C24604">
        <w:pPr>
          <w:pStyle w:val="Footer"/>
          <w:tabs>
            <w:tab w:val="clear" w:pos="4513"/>
            <w:tab w:val="clear" w:pos="9026"/>
            <w:tab w:val="center" w:pos="4820"/>
            <w:tab w:val="left" w:pos="6060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7456" behindDoc="0" locked="0" layoutInCell="1" allowOverlap="1" wp14:anchorId="3C9214F1" wp14:editId="4B3A48E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" name="Straight Connector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6672" behindDoc="0" locked="0" layoutInCell="1" allowOverlap="1" wp14:anchorId="01F64971" wp14:editId="606C238E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9" name="Straight Connector 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3542DA7C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BD2xhe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 w:rsidR="00BA6DDB">
          <w:rPr>
            <w:rFonts w:ascii="Arial" w:hAnsi="Arial" w:cs="Arial"/>
            <w:sz w:val="18"/>
            <w:szCs w:val="18"/>
          </w:rPr>
          <w:t>hemistry in context:</w: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2F9CDE93" wp14:editId="30136BAB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0" name="Straight Connector 10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04FBE280" id="Straight Connector 10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Vk9uQ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MBvx/IE5fmNHjMp&#10;ux+z2GIIrCCS4CArdYypY8A27OjipbijQnsy5MuXCYmpqnua1YUpC82Xtzc3b5erd1Loa6x5BkZK&#10;+QOgF+XQS2dDIa46dfiYMjfj1GsKO2WQc+t6yicHJdmFL2CYDDdbVnRdI9g6EgfFC6C0hpCXhQrX&#10;q9kFZqxzM7D9O/CSX6BQV+xfwDOidsaQZ7C3AelP3fN0Hdmc868KnHkXCZ5wONVHqdLwrlSGl70u&#10;y/izX+HPf9/mB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RBVk9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 </w:t>
        </w:r>
        <w:r w:rsidR="00C24604">
          <w:rPr>
            <w:rFonts w:ascii="Arial" w:hAnsi="Arial" w:cs="Arial"/>
            <w:sz w:val="18"/>
            <w:szCs w:val="18"/>
          </w:rPr>
          <w:tab/>
          <w:t>© Royal Society of Chemistry</w:t>
        </w:r>
      </w:p>
    </w:sdtContent>
  </w:sdt>
  <w:p w14:paraId="5D3B661E" w14:textId="3F3DA400" w:rsidR="00E54617" w:rsidRPr="00310559" w:rsidRDefault="00E54617" w:rsidP="00E54617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Burning hydrocarbons (F)</w:t>
    </w:r>
    <w:r>
      <w:rPr>
        <w:rFonts w:ascii="Arial" w:hAnsi="Arial" w:cs="Arial"/>
        <w:sz w:val="18"/>
        <w:szCs w:val="18"/>
      </w:rPr>
      <w:tab/>
      <w:t>edu.rsc.org</w:t>
    </w:r>
    <w:r>
      <w:rPr>
        <w:rFonts w:ascii="Arial" w:hAnsi="Arial" w:cs="Arial"/>
        <w:sz w:val="18"/>
        <w:szCs w:val="18"/>
      </w:rPr>
      <w:tab/>
    </w:r>
    <w:r w:rsidRPr="00310559">
      <w:rPr>
        <w:rFonts w:ascii="Arial" w:hAnsi="Arial" w:cs="Arial"/>
        <w:sz w:val="18"/>
        <w:szCs w:val="18"/>
      </w:rPr>
      <w:t xml:space="preserve">Page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PAGE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DB64DF">
      <w:rPr>
        <w:rFonts w:ascii="Arial" w:hAnsi="Arial" w:cs="Arial"/>
        <w:noProof/>
        <w:sz w:val="18"/>
        <w:szCs w:val="18"/>
      </w:rPr>
      <w:t>1</w:t>
    </w:r>
    <w:r w:rsidRPr="00310559">
      <w:rPr>
        <w:rFonts w:ascii="Arial" w:hAnsi="Arial" w:cs="Arial"/>
        <w:sz w:val="18"/>
        <w:szCs w:val="18"/>
      </w:rPr>
      <w:fldChar w:fldCharType="end"/>
    </w:r>
    <w:r w:rsidRPr="00310559">
      <w:rPr>
        <w:rFonts w:ascii="Arial" w:hAnsi="Arial" w:cs="Arial"/>
        <w:sz w:val="18"/>
        <w:szCs w:val="18"/>
      </w:rPr>
      <w:t xml:space="preserve"> of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NUMPAGES 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DB64DF">
      <w:rPr>
        <w:rFonts w:ascii="Arial" w:hAnsi="Arial" w:cs="Arial"/>
        <w:noProof/>
        <w:sz w:val="18"/>
        <w:szCs w:val="18"/>
      </w:rPr>
      <w:t>4</w:t>
    </w:r>
    <w:r w:rsidRPr="00310559">
      <w:rPr>
        <w:rFonts w:ascii="Arial" w:hAnsi="Arial" w:cs="Arial"/>
        <w:sz w:val="18"/>
        <w:szCs w:val="18"/>
      </w:rPr>
      <w:fldChar w:fldCharType="end"/>
    </w:r>
  </w:p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CDB849" w14:textId="77777777" w:rsidR="00484903" w:rsidRDefault="00484903" w:rsidP="007243E1">
      <w:pPr>
        <w:spacing w:after="0" w:line="240" w:lineRule="auto"/>
      </w:pPr>
      <w:r>
        <w:separator/>
      </w:r>
    </w:p>
  </w:footnote>
  <w:footnote w:type="continuationSeparator" w:id="0">
    <w:p w14:paraId="2A5A669C" w14:textId="77777777" w:rsidR="00484903" w:rsidRDefault="00484903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6DE66C7E" w:rsidR="004723DA" w:rsidRPr="003D2623" w:rsidRDefault="008318E7" w:rsidP="003D2623">
    <w:pPr>
      <w:tabs>
        <w:tab w:val="left" w:pos="8302"/>
      </w:tabs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3BDD05B3" wp14:editId="2F1A250F">
          <wp:simplePos x="0" y="0"/>
          <wp:positionH relativeFrom="page">
            <wp:align>right</wp:align>
          </wp:positionH>
          <wp:positionV relativeFrom="paragraph">
            <wp:posOffset>-42926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8CE90" w14:textId="52B1E658" w:rsidR="003D2623" w:rsidRDefault="008318E7" w:rsidP="003D2623">
    <w:pPr>
      <w:pStyle w:val="Attribute"/>
      <w:ind w:firstLine="0"/>
      <w:rPr>
        <w:sz w:val="22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6DA93066" wp14:editId="4CE486E1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31F32">
      <w:rPr>
        <w:bCs/>
        <w:color w:val="0070C0"/>
        <w:sz w:val="44"/>
        <w:szCs w:val="44"/>
      </w:rPr>
      <w:t>Knowledge check</w:t>
    </w:r>
  </w:p>
  <w:p w14:paraId="664932D7" w14:textId="68339F86" w:rsidR="003D2623" w:rsidRDefault="003D2623" w:rsidP="001F393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>
      <w:rPr>
        <w:sz w:val="22"/>
      </w:rPr>
      <w:t>14</w:t>
    </w:r>
    <w:r w:rsidR="001F3933">
      <w:rPr>
        <w:sz w:val="22"/>
      </w:rPr>
      <w:t>–</w:t>
    </w:r>
    <w:r>
      <w:rPr>
        <w:sz w:val="22"/>
      </w:rPr>
      <w:t>16 years (</w:t>
    </w:r>
    <w:r w:rsidR="004A22B3">
      <w:rPr>
        <w:sz w:val="22"/>
      </w:rPr>
      <w:t>Foundation</w:t>
    </w:r>
    <w:r>
      <w:rPr>
        <w:sz w:val="22"/>
      </w:rPr>
      <w:t>)</w:t>
    </w:r>
  </w:p>
  <w:p w14:paraId="7752AE7F" w14:textId="1F03AD4F" w:rsidR="004723DA" w:rsidRPr="003D2623" w:rsidRDefault="003D2623" w:rsidP="003D262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4A22B3">
      <w:rPr>
        <w:sz w:val="22"/>
      </w:rPr>
      <w:t>Burning hydrocarbons</w:t>
    </w:r>
    <w:r w:rsidR="0062629A">
      <w:rPr>
        <w:sz w:val="22"/>
      </w:rPr>
      <w:tab/>
      <w:t xml:space="preserve">Source: </w:t>
    </w:r>
    <w:r w:rsidR="00C24604" w:rsidRPr="00A641E2">
      <w:rPr>
        <w:sz w:val="22"/>
      </w:rPr>
      <w:t>rsc.li/2SGlgf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DE364A"/>
    <w:multiLevelType w:val="hybridMultilevel"/>
    <w:tmpl w:val="136C81C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7B6ABC"/>
    <w:multiLevelType w:val="hybridMultilevel"/>
    <w:tmpl w:val="834A2E70"/>
    <w:lvl w:ilvl="0" w:tplc="579A2AC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10E274A"/>
    <w:multiLevelType w:val="hybridMultilevel"/>
    <w:tmpl w:val="82F80C6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C9483C"/>
    <w:multiLevelType w:val="hybridMultilevel"/>
    <w:tmpl w:val="BDA6221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3D3723"/>
    <w:multiLevelType w:val="hybridMultilevel"/>
    <w:tmpl w:val="20C2374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2"/>
  </w:num>
  <w:num w:numId="5">
    <w:abstractNumId w:val="0"/>
  </w:num>
  <w:num w:numId="6">
    <w:abstractNumId w:val="6"/>
  </w:num>
  <w:num w:numId="7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MqoFAHgKnt0tAAAA"/>
  </w:docVars>
  <w:rsids>
    <w:rsidRoot w:val="002D4B02"/>
    <w:rsid w:val="00000F9A"/>
    <w:rsid w:val="000045B2"/>
    <w:rsid w:val="00014DCF"/>
    <w:rsid w:val="000334E8"/>
    <w:rsid w:val="00064CBE"/>
    <w:rsid w:val="0007276B"/>
    <w:rsid w:val="00080BFC"/>
    <w:rsid w:val="00090EC9"/>
    <w:rsid w:val="000B2CC6"/>
    <w:rsid w:val="000C17B2"/>
    <w:rsid w:val="000D6CDD"/>
    <w:rsid w:val="000E0D0D"/>
    <w:rsid w:val="000E48E1"/>
    <w:rsid w:val="000E53EB"/>
    <w:rsid w:val="000F0BC1"/>
    <w:rsid w:val="000F2BDF"/>
    <w:rsid w:val="000F7FB4"/>
    <w:rsid w:val="001030FD"/>
    <w:rsid w:val="001228E4"/>
    <w:rsid w:val="00125012"/>
    <w:rsid w:val="00147841"/>
    <w:rsid w:val="00163D6B"/>
    <w:rsid w:val="00164D25"/>
    <w:rsid w:val="001665EB"/>
    <w:rsid w:val="00173211"/>
    <w:rsid w:val="00182961"/>
    <w:rsid w:val="001A2C29"/>
    <w:rsid w:val="001A44C3"/>
    <w:rsid w:val="001A7CBE"/>
    <w:rsid w:val="001D1C09"/>
    <w:rsid w:val="001E5A1E"/>
    <w:rsid w:val="001F3933"/>
    <w:rsid w:val="002017C6"/>
    <w:rsid w:val="00201CC2"/>
    <w:rsid w:val="0022147F"/>
    <w:rsid w:val="00222E9E"/>
    <w:rsid w:val="002335E3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39FB"/>
    <w:rsid w:val="00294381"/>
    <w:rsid w:val="002954FE"/>
    <w:rsid w:val="002957F7"/>
    <w:rsid w:val="002A4266"/>
    <w:rsid w:val="002C2766"/>
    <w:rsid w:val="002C3DE6"/>
    <w:rsid w:val="002C5299"/>
    <w:rsid w:val="002C70FD"/>
    <w:rsid w:val="002D4B02"/>
    <w:rsid w:val="00302B6E"/>
    <w:rsid w:val="00310559"/>
    <w:rsid w:val="00313E42"/>
    <w:rsid w:val="0032150B"/>
    <w:rsid w:val="00335196"/>
    <w:rsid w:val="003630EC"/>
    <w:rsid w:val="003670B2"/>
    <w:rsid w:val="00373104"/>
    <w:rsid w:val="0037682A"/>
    <w:rsid w:val="003809AB"/>
    <w:rsid w:val="00397B9D"/>
    <w:rsid w:val="003A4BE8"/>
    <w:rsid w:val="003B455A"/>
    <w:rsid w:val="003B4B79"/>
    <w:rsid w:val="003C6548"/>
    <w:rsid w:val="003D2623"/>
    <w:rsid w:val="003D426C"/>
    <w:rsid w:val="003D66E4"/>
    <w:rsid w:val="004014F2"/>
    <w:rsid w:val="0040363A"/>
    <w:rsid w:val="00412465"/>
    <w:rsid w:val="0041337F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4903"/>
    <w:rsid w:val="00486B10"/>
    <w:rsid w:val="004877DC"/>
    <w:rsid w:val="00487899"/>
    <w:rsid w:val="004935D1"/>
    <w:rsid w:val="004A22B3"/>
    <w:rsid w:val="004A6162"/>
    <w:rsid w:val="004A74C5"/>
    <w:rsid w:val="004B76BB"/>
    <w:rsid w:val="004C62EB"/>
    <w:rsid w:val="004D5212"/>
    <w:rsid w:val="004D626E"/>
    <w:rsid w:val="004E28CA"/>
    <w:rsid w:val="004E74AC"/>
    <w:rsid w:val="004F0C98"/>
    <w:rsid w:val="004F3ED2"/>
    <w:rsid w:val="00500FE7"/>
    <w:rsid w:val="00503D8F"/>
    <w:rsid w:val="00511B35"/>
    <w:rsid w:val="00526972"/>
    <w:rsid w:val="005371C3"/>
    <w:rsid w:val="00546600"/>
    <w:rsid w:val="005577A6"/>
    <w:rsid w:val="005704CF"/>
    <w:rsid w:val="00585395"/>
    <w:rsid w:val="00587B3E"/>
    <w:rsid w:val="00591EE7"/>
    <w:rsid w:val="00597805"/>
    <w:rsid w:val="005A2BDF"/>
    <w:rsid w:val="005A5FA1"/>
    <w:rsid w:val="005C0518"/>
    <w:rsid w:val="005D511A"/>
    <w:rsid w:val="00616A7D"/>
    <w:rsid w:val="0062629A"/>
    <w:rsid w:val="0063125E"/>
    <w:rsid w:val="00634838"/>
    <w:rsid w:val="0063610C"/>
    <w:rsid w:val="00640CF9"/>
    <w:rsid w:val="00644C63"/>
    <w:rsid w:val="006504C7"/>
    <w:rsid w:val="006820C3"/>
    <w:rsid w:val="00687AA2"/>
    <w:rsid w:val="006A7F3C"/>
    <w:rsid w:val="006B77B3"/>
    <w:rsid w:val="006C1435"/>
    <w:rsid w:val="006C77F1"/>
    <w:rsid w:val="006D4A3D"/>
    <w:rsid w:val="006D5003"/>
    <w:rsid w:val="006E65AF"/>
    <w:rsid w:val="007016B6"/>
    <w:rsid w:val="00711741"/>
    <w:rsid w:val="00712C5C"/>
    <w:rsid w:val="007209C6"/>
    <w:rsid w:val="007243E1"/>
    <w:rsid w:val="00731F32"/>
    <w:rsid w:val="007335E0"/>
    <w:rsid w:val="00770268"/>
    <w:rsid w:val="007767ED"/>
    <w:rsid w:val="007775E7"/>
    <w:rsid w:val="007777C0"/>
    <w:rsid w:val="007806B1"/>
    <w:rsid w:val="007A3831"/>
    <w:rsid w:val="007A4F88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445D"/>
    <w:rsid w:val="00826E2E"/>
    <w:rsid w:val="00830399"/>
    <w:rsid w:val="008318E7"/>
    <w:rsid w:val="00835BD1"/>
    <w:rsid w:val="00857BAE"/>
    <w:rsid w:val="00861BBD"/>
    <w:rsid w:val="00865C11"/>
    <w:rsid w:val="008705B3"/>
    <w:rsid w:val="008766A9"/>
    <w:rsid w:val="008A39DC"/>
    <w:rsid w:val="008A3BF6"/>
    <w:rsid w:val="008C756A"/>
    <w:rsid w:val="008D4A39"/>
    <w:rsid w:val="008D59E8"/>
    <w:rsid w:val="008E0B6A"/>
    <w:rsid w:val="008F568E"/>
    <w:rsid w:val="0090214C"/>
    <w:rsid w:val="00904A97"/>
    <w:rsid w:val="009161F7"/>
    <w:rsid w:val="00920C3F"/>
    <w:rsid w:val="009277E1"/>
    <w:rsid w:val="00950706"/>
    <w:rsid w:val="00956EB5"/>
    <w:rsid w:val="00982BF4"/>
    <w:rsid w:val="00982D26"/>
    <w:rsid w:val="00991BCD"/>
    <w:rsid w:val="009A04C4"/>
    <w:rsid w:val="009A79B7"/>
    <w:rsid w:val="009B774C"/>
    <w:rsid w:val="009C1F22"/>
    <w:rsid w:val="009F497D"/>
    <w:rsid w:val="009F64F2"/>
    <w:rsid w:val="00A075D2"/>
    <w:rsid w:val="00A14A17"/>
    <w:rsid w:val="00A200E1"/>
    <w:rsid w:val="00A45844"/>
    <w:rsid w:val="00A56B5C"/>
    <w:rsid w:val="00A56CAB"/>
    <w:rsid w:val="00A606E5"/>
    <w:rsid w:val="00A61549"/>
    <w:rsid w:val="00A62B07"/>
    <w:rsid w:val="00A84AD6"/>
    <w:rsid w:val="00A84E72"/>
    <w:rsid w:val="00A903F8"/>
    <w:rsid w:val="00AC54FE"/>
    <w:rsid w:val="00AD02B1"/>
    <w:rsid w:val="00AF660E"/>
    <w:rsid w:val="00B10287"/>
    <w:rsid w:val="00B11C17"/>
    <w:rsid w:val="00B3323B"/>
    <w:rsid w:val="00B34DC7"/>
    <w:rsid w:val="00B40736"/>
    <w:rsid w:val="00B42A69"/>
    <w:rsid w:val="00B42FEA"/>
    <w:rsid w:val="00B50D10"/>
    <w:rsid w:val="00B653A7"/>
    <w:rsid w:val="00B7043C"/>
    <w:rsid w:val="00B85619"/>
    <w:rsid w:val="00B90A45"/>
    <w:rsid w:val="00BA5410"/>
    <w:rsid w:val="00BA5DA3"/>
    <w:rsid w:val="00BA6DDB"/>
    <w:rsid w:val="00BB3048"/>
    <w:rsid w:val="00BC6D37"/>
    <w:rsid w:val="00BC731D"/>
    <w:rsid w:val="00BD2F67"/>
    <w:rsid w:val="00BD4F15"/>
    <w:rsid w:val="00BE2D99"/>
    <w:rsid w:val="00BE3736"/>
    <w:rsid w:val="00C00F21"/>
    <w:rsid w:val="00C07DD9"/>
    <w:rsid w:val="00C11CEA"/>
    <w:rsid w:val="00C2204F"/>
    <w:rsid w:val="00C22FEC"/>
    <w:rsid w:val="00C24604"/>
    <w:rsid w:val="00C2716B"/>
    <w:rsid w:val="00C50063"/>
    <w:rsid w:val="00C65E27"/>
    <w:rsid w:val="00C66C6C"/>
    <w:rsid w:val="00C71029"/>
    <w:rsid w:val="00C73A61"/>
    <w:rsid w:val="00C75D11"/>
    <w:rsid w:val="00C84157"/>
    <w:rsid w:val="00C90BAE"/>
    <w:rsid w:val="00CB3306"/>
    <w:rsid w:val="00CC523C"/>
    <w:rsid w:val="00CD277D"/>
    <w:rsid w:val="00CE5CF7"/>
    <w:rsid w:val="00D00A81"/>
    <w:rsid w:val="00D111BE"/>
    <w:rsid w:val="00D2303A"/>
    <w:rsid w:val="00D25420"/>
    <w:rsid w:val="00D372AC"/>
    <w:rsid w:val="00D3793E"/>
    <w:rsid w:val="00D41F99"/>
    <w:rsid w:val="00D5318F"/>
    <w:rsid w:val="00D572C0"/>
    <w:rsid w:val="00D65B27"/>
    <w:rsid w:val="00D83863"/>
    <w:rsid w:val="00D83AF5"/>
    <w:rsid w:val="00D935F5"/>
    <w:rsid w:val="00DA074D"/>
    <w:rsid w:val="00DB64DF"/>
    <w:rsid w:val="00DB78CE"/>
    <w:rsid w:val="00DC4447"/>
    <w:rsid w:val="00DD64CE"/>
    <w:rsid w:val="00DD7F8C"/>
    <w:rsid w:val="00DF3EE1"/>
    <w:rsid w:val="00E01AD3"/>
    <w:rsid w:val="00E12FC4"/>
    <w:rsid w:val="00E14129"/>
    <w:rsid w:val="00E27E5E"/>
    <w:rsid w:val="00E40997"/>
    <w:rsid w:val="00E54617"/>
    <w:rsid w:val="00E60618"/>
    <w:rsid w:val="00E77476"/>
    <w:rsid w:val="00E87C4E"/>
    <w:rsid w:val="00E93AFC"/>
    <w:rsid w:val="00EB49DD"/>
    <w:rsid w:val="00EB59C9"/>
    <w:rsid w:val="00ED4DDC"/>
    <w:rsid w:val="00EE2E6B"/>
    <w:rsid w:val="00EF0894"/>
    <w:rsid w:val="00EF17C0"/>
    <w:rsid w:val="00EF273C"/>
    <w:rsid w:val="00EF46AF"/>
    <w:rsid w:val="00F0055A"/>
    <w:rsid w:val="00F0264E"/>
    <w:rsid w:val="00F05C13"/>
    <w:rsid w:val="00F15D45"/>
    <w:rsid w:val="00F44845"/>
    <w:rsid w:val="00F54B28"/>
    <w:rsid w:val="00F5773A"/>
    <w:rsid w:val="00F700CF"/>
    <w:rsid w:val="00F91817"/>
    <w:rsid w:val="00F9778B"/>
    <w:rsid w:val="00FC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1A59D92"/>
  <w15:chartTrackingRefBased/>
  <w15:docId w15:val="{041445FA-2027-474E-9F8F-1B404B3A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30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EF66DB-10AF-4A19-938F-2CB9CD32C2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71</Words>
  <Characters>268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ing</dc:creator>
  <cp:keywords/>
  <dc:description/>
  <cp:lastModifiedBy>Kirsty Patterson</cp:lastModifiedBy>
  <cp:revision>2</cp:revision>
  <cp:lastPrinted>2020-10-28T14:30:00Z</cp:lastPrinted>
  <dcterms:created xsi:type="dcterms:W3CDTF">2020-11-04T15:43:00Z</dcterms:created>
  <dcterms:modified xsi:type="dcterms:W3CDTF">2020-11-04T15:43:00Z</dcterms:modified>
</cp:coreProperties>
</file>